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2A55F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2A55F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2A55F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53A428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A55F9" w:rsidRPr="002A55F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0048D83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A55F9" w:rsidRPr="002A55F9">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AFC101E"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A55F9">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6462AD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A55F9" w:rsidRPr="002A55F9">
            <w:rPr>
              <w:color w:val="000000"/>
              <w:sz w:val="24"/>
              <w:szCs w:val="24"/>
            </w:rPr>
            <w:t>(Barchielli et al., 2022)</w:t>
          </w:r>
        </w:sdtContent>
      </w:sdt>
      <w:r w:rsidRPr="00400470">
        <w:rPr>
          <w:sz w:val="24"/>
          <w:szCs w:val="24"/>
        </w:rPr>
        <w:t>.</w:t>
      </w:r>
    </w:p>
    <w:p w14:paraId="6B514152" w14:textId="4EEE153B"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A55F9" w:rsidRPr="002A55F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A55F9" w:rsidRPr="002A55F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A55F9" w:rsidRPr="002A55F9">
            <w:rPr>
              <w:color w:val="000000"/>
              <w:sz w:val="24"/>
              <w:szCs w:val="24"/>
            </w:rPr>
            <w:t>(Wulansari et al., 2020)</w:t>
          </w:r>
        </w:sdtContent>
      </w:sdt>
      <w:r w:rsidRPr="00400470">
        <w:rPr>
          <w:sz w:val="24"/>
          <w:szCs w:val="24"/>
        </w:rPr>
        <w:t>.</w:t>
      </w:r>
    </w:p>
    <w:p w14:paraId="2743C9EC" w14:textId="3CCBB049"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A55F9" w:rsidRPr="002A55F9">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C91D67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A55F9" w:rsidRPr="002A55F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A55F9">
            <w:rPr>
              <w:rFonts w:eastAsia="Times New Roman"/>
            </w:rPr>
            <w:t>(</w:t>
          </w:r>
          <w:r w:rsidR="002A55F9">
            <w:rPr>
              <w:rFonts w:eastAsia="Times New Roman"/>
              <w:i/>
              <w:iCs/>
            </w:rPr>
            <w:t>Saúde Mental é o Tema Da Campanha de Natal Da Vodafone - Vodafone Portugal</w:t>
          </w:r>
          <w:r w:rsidR="002A55F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E03E43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A55F9">
            <w:rPr>
              <w:rFonts w:eastAsia="Times New Roman"/>
            </w:rPr>
            <w:t>(</w:t>
          </w:r>
          <w:r w:rsidR="002A55F9">
            <w:rPr>
              <w:rFonts w:eastAsia="Times New Roman"/>
              <w:i/>
              <w:iCs/>
            </w:rPr>
            <w:t>Partilha o Que Estás a Sentir | Natal 2022 | Vodafone Portugal - YouTube</w:t>
          </w:r>
          <w:r w:rsidR="002A55F9">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842CBB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A55F9">
            <w:rPr>
              <w:rFonts w:eastAsia="Times New Roman"/>
            </w:rPr>
            <w:t>(</w:t>
          </w:r>
          <w:r w:rsidR="002A55F9">
            <w:rPr>
              <w:rFonts w:eastAsia="Times New Roman"/>
              <w:i/>
              <w:iCs/>
            </w:rPr>
            <w:t>Partilha o Que Estás a Sentir | Natal 2022 | Vodafone Portugal - YouTube</w:t>
          </w:r>
          <w:r w:rsidR="002A55F9">
            <w:rPr>
              <w:rFonts w:eastAsia="Times New Roman"/>
            </w:rPr>
            <w:t>, 2022)</w:t>
          </w:r>
        </w:sdtContent>
      </w:sdt>
      <w:bookmarkEnd w:id="18"/>
      <w:bookmarkEnd w:id="19"/>
      <w:bookmarkEnd w:id="20"/>
      <w:r w:rsidR="00D86C3D">
        <w:rPr>
          <w:color w:val="000000"/>
          <w:sz w:val="24"/>
          <w:szCs w:val="24"/>
        </w:rPr>
        <w:t>.</w:t>
      </w:r>
    </w:p>
    <w:p w14:paraId="03C489C4" w14:textId="0649AC2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A55F9" w:rsidRPr="002A55F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E0E609E"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A55F9">
            <w:rPr>
              <w:rFonts w:eastAsia="Times New Roman"/>
            </w:rPr>
            <w:t>(</w:t>
          </w:r>
          <w:r w:rsidR="002A55F9">
            <w:rPr>
              <w:rFonts w:eastAsia="Times New Roman"/>
              <w:i/>
              <w:iCs/>
            </w:rPr>
            <w:t>Uma Conversa Sobre Saúde Mental | Natal 2022 | Vodafone Portugal - YouTube</w:t>
          </w:r>
          <w:r w:rsidR="002A55F9">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715B41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A55F9" w:rsidRPr="002A55F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A55F9" w:rsidRPr="002A55F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A55F9" w:rsidRPr="002A55F9">
            <w:rPr>
              <w:color w:val="000000"/>
              <w:sz w:val="24"/>
              <w:szCs w:val="24"/>
            </w:rPr>
            <w:t>(DGS, 2022)</w:t>
          </w:r>
        </w:sdtContent>
      </w:sdt>
      <w:r w:rsidR="00C00576">
        <w:rPr>
          <w:sz w:val="24"/>
          <w:szCs w:val="24"/>
        </w:rPr>
        <w:t>.</w:t>
      </w:r>
    </w:p>
    <w:p w14:paraId="39D21293" w14:textId="1692C652"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A55F9" w:rsidRPr="002A55F9">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464196A"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A55F9" w:rsidRPr="002A55F9">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A55F9" w:rsidRPr="002A55F9">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A55F9" w:rsidRPr="002A55F9">
            <w:rPr>
              <w:color w:val="000000"/>
              <w:sz w:val="24"/>
              <w:szCs w:val="24"/>
            </w:rPr>
            <w:t xml:space="preserve">(The </w:t>
          </w:r>
          <w:r w:rsidR="002A55F9" w:rsidRPr="002A55F9">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A55F9" w:rsidRPr="002A55F9">
            <w:rPr>
              <w:color w:val="000000"/>
              <w:sz w:val="24"/>
              <w:szCs w:val="24"/>
            </w:rPr>
            <w:t>(Chen et al., 2022)</w:t>
          </w:r>
        </w:sdtContent>
      </w:sdt>
      <w:r w:rsidRPr="00400470">
        <w:rPr>
          <w:sz w:val="24"/>
          <w:szCs w:val="24"/>
        </w:rPr>
        <w:t>.</w:t>
      </w:r>
    </w:p>
    <w:p w14:paraId="29125AF1" w14:textId="675DF1AC"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A55F9" w:rsidRPr="002A55F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0C5F33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A55F9" w:rsidRPr="002A55F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46B4175"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2A55F9">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60DB5C8" w:rsidR="00F415E3" w:rsidRPr="00283A2D" w:rsidRDefault="002A55F9" w:rsidP="00194E7C">
                <w:pPr>
                  <w:jc w:val="center"/>
                  <w:rPr>
                    <w:color w:val="FFFFFF" w:themeColor="background1"/>
                    <w:sz w:val="18"/>
                    <w:szCs w:val="18"/>
                    <w:lang w:val="en-US"/>
                  </w:rPr>
                </w:pPr>
                <w:r w:rsidRPr="002A55F9">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47F920E" w:rsidR="00F415E3" w:rsidRPr="00283A2D" w:rsidRDefault="002A55F9" w:rsidP="00194E7C">
                <w:pPr>
                  <w:jc w:val="center"/>
                  <w:rPr>
                    <w:color w:val="FFFFFF" w:themeColor="background1"/>
                    <w:sz w:val="18"/>
                    <w:szCs w:val="18"/>
                    <w:lang w:val="en-US"/>
                  </w:rPr>
                </w:pPr>
                <w:r w:rsidRPr="002A55F9">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BE5C74E" w:rsidR="00F415E3" w:rsidRPr="00EE4602" w:rsidRDefault="002A55F9" w:rsidP="00194E7C">
                <w:pPr>
                  <w:jc w:val="center"/>
                  <w:rPr>
                    <w:color w:val="FFFFFF" w:themeColor="background1"/>
                    <w:sz w:val="18"/>
                    <w:szCs w:val="18"/>
                    <w:lang w:val="en-US"/>
                  </w:rPr>
                </w:pPr>
                <w:r w:rsidRPr="002A55F9">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B3DD0E9" w:rsidR="00F415E3" w:rsidRPr="00DC5317" w:rsidRDefault="002A55F9" w:rsidP="00194E7C">
                <w:pPr>
                  <w:jc w:val="center"/>
                  <w:rPr>
                    <w:color w:val="FFFFFF" w:themeColor="background1"/>
                    <w:sz w:val="18"/>
                    <w:szCs w:val="18"/>
                  </w:rPr>
                </w:pPr>
                <w:r w:rsidRPr="002A55F9">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642D273" w:rsidR="00F415E3" w:rsidRPr="00283A2D" w:rsidRDefault="002A55F9" w:rsidP="00194E7C">
                <w:pPr>
                  <w:jc w:val="center"/>
                  <w:rPr>
                    <w:color w:val="FFFFFF" w:themeColor="background1"/>
                    <w:sz w:val="18"/>
                    <w:szCs w:val="18"/>
                    <w:lang w:val="en-US"/>
                  </w:rPr>
                </w:pPr>
                <w:r w:rsidRPr="002A55F9">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0E634836" w:rsidR="00F415E3" w:rsidRPr="00283A2D" w:rsidRDefault="002A55F9" w:rsidP="00194E7C">
                <w:pPr>
                  <w:jc w:val="center"/>
                  <w:rPr>
                    <w:color w:val="FFFFFF" w:themeColor="background1"/>
                    <w:sz w:val="18"/>
                    <w:szCs w:val="18"/>
                    <w:lang w:val="en-US"/>
                  </w:rPr>
                </w:pPr>
                <w:r w:rsidRPr="002A55F9">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558E974" w:rsidR="00F415E3" w:rsidRPr="00283A2D" w:rsidRDefault="002A55F9" w:rsidP="00194E7C">
                <w:pPr>
                  <w:jc w:val="center"/>
                  <w:rPr>
                    <w:color w:val="FFFFFF" w:themeColor="background1"/>
                    <w:sz w:val="18"/>
                    <w:szCs w:val="18"/>
                    <w:lang w:val="en-US"/>
                  </w:rPr>
                </w:pPr>
                <w:r w:rsidRPr="002A55F9">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73CC52D" w:rsidR="00F415E3" w:rsidRPr="00283A2D" w:rsidRDefault="002A55F9"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C932AF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2A55F9">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5197FB1B"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2A55F9">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6811C1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2A55F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36D76786">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C75D17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2A55F9">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C0A3C0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2A55F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9D8124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2A55F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DCF4591"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2A55F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4585F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2A55F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B1880F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2A55F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820B11A"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2A55F9">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60C2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2A55F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4AB09F"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2A55F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6E90C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2A55F9">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4CC8D3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2A55F9" w:rsidRPr="002A55F9">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2A55F9" w:rsidRPr="002A55F9">
            <w:rPr>
              <w:color w:val="000000"/>
              <w:kern w:val="2"/>
              <w:sz w:val="24"/>
              <w:szCs w:val="24"/>
            </w:rPr>
            <w:t>(Camingue et al., 2021)</w:t>
          </w:r>
        </w:sdtContent>
      </w:sdt>
      <w:r w:rsidRPr="00BB5963">
        <w:rPr>
          <w:kern w:val="2"/>
          <w:sz w:val="24"/>
          <w:szCs w:val="24"/>
        </w:rPr>
        <w:t>.</w:t>
      </w:r>
    </w:p>
    <w:p w14:paraId="1089D41E" w14:textId="2988CAF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2A55F9">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2A55F9" w:rsidRPr="002A55F9">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59C65F8"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2A55F9">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EE2BCF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2A55F9" w:rsidRPr="002A55F9">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547F0D09"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2A55F9" w:rsidRPr="002A55F9">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C15E4E8"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2A55F9" w:rsidRPr="002A55F9">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48C5F14"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2A55F9" w:rsidRPr="002A55F9">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0EFD4955"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2A55F9" w:rsidRPr="002A55F9">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CFD49D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2A55F9">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767F5B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2A55F9" w:rsidRPr="002A55F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3248D150"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2A55F9" w:rsidRPr="002A55F9">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A814D3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2A55F9" w:rsidRPr="002A55F9">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720E7DCD"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2A55F9" w:rsidRPr="002A55F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59BC8DA"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2A55F9" w:rsidRPr="002A55F9">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5F1EACC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A8DDB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63DB1A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2A55F9" w:rsidRPr="002A55F9">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652C2B8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D286B5F"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2A55F9" w:rsidRPr="002A55F9">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D4BD8A6"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2A55F9" w:rsidRPr="002A55F9">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4D75037"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2A55F9" w:rsidRPr="002A55F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78CFC9A"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2A55F9" w:rsidRPr="002A55F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0C52C53"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2A55F9" w:rsidRPr="002A55F9">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2A55F9" w:rsidRPr="002A55F9">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3792076"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2A55F9" w:rsidRPr="002A55F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6435AA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2A55F9" w:rsidRPr="002A55F9">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AFD6D4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2A55F9" w:rsidRPr="002A55F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6BBF35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2A55F9" w:rsidRPr="002A55F9">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7C5554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2A55F9" w:rsidRPr="002A55F9">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2A55F9" w:rsidRPr="002A55F9">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EBAB8F"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2A55F9" w:rsidRPr="002A55F9">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3F0F41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2A55F9" w:rsidRPr="002A55F9">
            <w:rPr>
              <w:color w:val="000000"/>
              <w:sz w:val="24"/>
              <w:szCs w:val="24"/>
            </w:rPr>
            <w:t>(Isbister, 2017)</w:t>
          </w:r>
        </w:sdtContent>
      </w:sdt>
      <w:r w:rsidRPr="001B0D8D">
        <w:rPr>
          <w:sz w:val="24"/>
          <w:szCs w:val="24"/>
        </w:rPr>
        <w:t>. Por isso, parece crucial elaborar-se uma secção relativa a este tópico.</w:t>
      </w:r>
    </w:p>
    <w:p w14:paraId="5F3822F1" w14:textId="19EF769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2A55F9" w:rsidRPr="002A55F9">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2A55F9" w:rsidRPr="002A55F9">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66B5B8C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2A55F9" w:rsidRPr="002A55F9">
            <w:rPr>
              <w:color w:val="000000"/>
            </w:rPr>
            <w:t>(Meadows, 2002)(Meadows, 2002)(Meadows, 2002)(Meadows, 2002)(Meadows, 2002)(Meadows, 2002)</w:t>
          </w:r>
        </w:sdtContent>
      </w:sdt>
      <w:r w:rsidRPr="00BB5963">
        <w:rPr>
          <w:rFonts w:cstheme="minorHAnsi"/>
          <w:kern w:val="2"/>
          <w:sz w:val="24"/>
          <w:szCs w:val="24"/>
        </w:rPr>
        <w:t>.</w:t>
      </w:r>
    </w:p>
    <w:p w14:paraId="54AAA4C1" w14:textId="3DA58E2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2A55F9" w:rsidRPr="002A55F9">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52C5287"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2A55F9" w:rsidRPr="002A55F9">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B7D4D2E"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2A55F9" w:rsidRPr="002A55F9">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255BE8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2A55F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1F5CA8B"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2A55F9">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2E2003E"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A55F9" w:rsidRPr="002A55F9">
            <w:rPr>
              <w:color w:val="000000"/>
              <w:sz w:val="24"/>
              <w:szCs w:val="24"/>
            </w:rPr>
            <w:t>(Riess, 2018a)</w:t>
          </w:r>
        </w:sdtContent>
      </w:sdt>
      <w:r w:rsidRPr="00400470">
        <w:rPr>
          <w:sz w:val="24"/>
          <w:szCs w:val="24"/>
        </w:rPr>
        <w:t xml:space="preserve">. </w:t>
      </w:r>
    </w:p>
    <w:p w14:paraId="55280D4D" w14:textId="6FF113D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A55F9" w:rsidRPr="002A55F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51521FE"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2A55F9" w:rsidRPr="002A55F9">
            <w:rPr>
              <w:color w:val="000000"/>
              <w:sz w:val="24"/>
              <w:szCs w:val="24"/>
            </w:rPr>
            <w:t>(Riess, 2018b)</w:t>
          </w:r>
        </w:sdtContent>
      </w:sdt>
      <w:r w:rsidRPr="00621BD6">
        <w:rPr>
          <w:sz w:val="24"/>
          <w:szCs w:val="24"/>
        </w:rPr>
        <w:t>:</w:t>
      </w:r>
    </w:p>
    <w:p w14:paraId="2AFB02C8" w14:textId="74B6CEE6"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2A55F9" w:rsidRPr="002A55F9">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7AABEA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2A55F9" w:rsidRPr="002A55F9">
            <w:rPr>
              <w:color w:val="000000"/>
              <w:sz w:val="24"/>
              <w:szCs w:val="24"/>
            </w:rPr>
            <w:t>(Sampat, 2017)</w:t>
          </w:r>
        </w:sdtContent>
      </w:sdt>
      <w:r w:rsidR="007B2457">
        <w:rPr>
          <w:sz w:val="24"/>
          <w:szCs w:val="24"/>
        </w:rPr>
        <w:t>.</w:t>
      </w:r>
    </w:p>
    <w:p w14:paraId="41743E19" w14:textId="0739AAAA"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2A55F9" w:rsidRPr="002A55F9">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23AD9A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2A55F9" w:rsidRPr="002A55F9">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2A55F9" w:rsidRPr="002A55F9">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B4C842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2A55F9">
            <w:rPr>
              <w:rFonts w:eastAsia="Times New Roman"/>
            </w:rPr>
            <w:t>(Belman &amp; Flanagan, 2010; Blot, 2017; Tam, 2013)</w:t>
          </w:r>
        </w:sdtContent>
      </w:sdt>
      <w:r w:rsidR="00455043">
        <w:rPr>
          <w:sz w:val="24"/>
          <w:szCs w:val="24"/>
        </w:rPr>
        <w:t>:</w:t>
      </w:r>
    </w:p>
    <w:p w14:paraId="6DAE5E77" w14:textId="3BBEE768"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2A55F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1F3AA088"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2A55F9" w:rsidRPr="002A55F9">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BF660C3"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2A55F9">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D24DD2A"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2A55F9" w:rsidRPr="002A55F9">
            <w:rPr>
              <w:rFonts w:eastAsia="Times New Roman"/>
              <w:color w:val="000000"/>
            </w:rPr>
            <w:t>(Iacoboni, 2008)</w:t>
          </w:r>
        </w:sdtContent>
      </w:sdt>
      <w:r w:rsidRPr="00400470">
        <w:rPr>
          <w:sz w:val="24"/>
          <w:szCs w:val="24"/>
        </w:rPr>
        <w:t>.</w:t>
      </w:r>
    </w:p>
    <w:p w14:paraId="3220C78D" w14:textId="1B475F4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2A55F9">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E1B79A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2A55F9" w:rsidRPr="002A55F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2A55F9" w:rsidRPr="002A55F9">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F7889B"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2A55F9">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2A55F9" w:rsidRPr="002A55F9">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FD6E9A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2A55F9" w:rsidRPr="002A55F9">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2A55F9" w:rsidRPr="002A55F9">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5FC08C3"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2A55F9" w:rsidRPr="002A55F9">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2A55F9">
            <w:rPr>
              <w:rFonts w:eastAsia="Times New Roman"/>
            </w:rPr>
            <w:t>(Farber &amp; Schrier, 2017)</w:t>
          </w:r>
        </w:sdtContent>
      </w:sdt>
      <w:r w:rsidR="00573A13">
        <w:rPr>
          <w:i/>
          <w:iCs/>
          <w:sz w:val="24"/>
          <w:szCs w:val="24"/>
        </w:rPr>
        <w:t>.</w:t>
      </w:r>
    </w:p>
    <w:p w14:paraId="06370C2E" w14:textId="34B5BF7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2A55F9" w:rsidRPr="002A55F9">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2A55F9" w:rsidRPr="002A55F9">
            <w:rPr>
              <w:color w:val="000000"/>
              <w:sz w:val="24"/>
              <w:szCs w:val="24"/>
            </w:rPr>
            <w:t>(Murray, 1997)</w:t>
          </w:r>
        </w:sdtContent>
      </w:sdt>
      <w:r w:rsidRPr="00400470">
        <w:rPr>
          <w:sz w:val="24"/>
          <w:szCs w:val="24"/>
        </w:rPr>
        <w:t>.</w:t>
      </w:r>
    </w:p>
    <w:p w14:paraId="5360A0E7" w14:textId="088ED358"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2A55F9" w:rsidRPr="002A55F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2A55F9" w:rsidRPr="002A55F9">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F6748D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2A55F9" w:rsidRPr="002A55F9">
            <w:rPr>
              <w:iCs/>
              <w:color w:val="000000"/>
              <w:sz w:val="24"/>
              <w:szCs w:val="24"/>
            </w:rPr>
            <w:t>(Isbister, 2017)</w:t>
          </w:r>
        </w:sdtContent>
      </w:sdt>
      <w:r w:rsidRPr="00400470">
        <w:rPr>
          <w:sz w:val="24"/>
          <w:szCs w:val="24"/>
        </w:rPr>
        <w:t xml:space="preserve">. </w:t>
      </w:r>
    </w:p>
    <w:p w14:paraId="4F7D5B99" w14:textId="489AB499"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2A55F9" w:rsidRPr="002A55F9">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2A55F9" w:rsidRPr="002A55F9">
            <w:rPr>
              <w:color w:val="000000"/>
              <w:sz w:val="24"/>
              <w:szCs w:val="24"/>
            </w:rPr>
            <w:t>(Isbister, 2017)</w:t>
          </w:r>
        </w:sdtContent>
      </w:sdt>
      <w:r w:rsidRPr="00400470">
        <w:rPr>
          <w:sz w:val="24"/>
          <w:szCs w:val="24"/>
        </w:rPr>
        <w:t>.</w:t>
      </w:r>
    </w:p>
    <w:p w14:paraId="172FD0F4" w14:textId="5617F0B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2A55F9">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5DD3EF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2A55F9" w:rsidRPr="002A55F9">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2A55F9" w:rsidRPr="002A55F9">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2A55F9" w:rsidRPr="002A55F9">
            <w:rPr>
              <w:color w:val="000000"/>
              <w:sz w:val="24"/>
              <w:szCs w:val="24"/>
            </w:rPr>
            <w:t>(Sampat, 2017)</w:t>
          </w:r>
        </w:sdtContent>
      </w:sdt>
      <w:r w:rsidR="00E17A9E" w:rsidRPr="00E17A9E">
        <w:rPr>
          <w:sz w:val="24"/>
          <w:szCs w:val="24"/>
        </w:rPr>
        <w:t>.</w:t>
      </w:r>
    </w:p>
    <w:p w14:paraId="35153C73" w14:textId="5ABA2F7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2A55F9" w:rsidRPr="002A55F9">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8EED1DF"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2A55F9">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2A55F9" w:rsidRPr="002A55F9">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3B7E1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2A55F9" w:rsidRPr="002A55F9">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2A55F9">
            <w:rPr>
              <w:rFonts w:eastAsia="Times New Roman"/>
            </w:rPr>
            <w:t>(Belman &amp; Flanagan, 2010)</w:t>
          </w:r>
        </w:sdtContent>
      </w:sdt>
      <w:r w:rsidRPr="00400470">
        <w:rPr>
          <w:sz w:val="24"/>
          <w:szCs w:val="24"/>
        </w:rPr>
        <w:t xml:space="preserve">. </w:t>
      </w:r>
      <w:r w:rsidRPr="00400470">
        <w:rPr>
          <w:sz w:val="24"/>
          <w:szCs w:val="24"/>
        </w:rPr>
        <w:tab/>
      </w:r>
    </w:p>
    <w:p w14:paraId="01EDCC06" w14:textId="56B83C7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2A55F9" w:rsidRPr="002A55F9">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DFE129B"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2A55F9" w:rsidRPr="002A55F9">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F0E83E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2A55F9" w:rsidRPr="002A55F9">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2A55F9" w:rsidRPr="002A55F9">
            <w:rPr>
              <w:color w:val="000000"/>
              <w:sz w:val="24"/>
              <w:szCs w:val="24"/>
            </w:rPr>
            <w:t>(Holl et al., 2022)</w:t>
          </w:r>
        </w:sdtContent>
      </w:sdt>
      <w:r w:rsidR="00C148C9">
        <w:rPr>
          <w:color w:val="000000"/>
          <w:sz w:val="24"/>
          <w:szCs w:val="24"/>
        </w:rPr>
        <w:t>.</w:t>
      </w:r>
    </w:p>
    <w:p w14:paraId="072A8595" w14:textId="4C0718B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2A55F9" w:rsidRPr="002A55F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2A55F9" w:rsidRPr="002A55F9">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5E3436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2A55F9" w:rsidRPr="002A55F9">
            <w:rPr>
              <w:color w:val="000000"/>
              <w:sz w:val="24"/>
              <w:szCs w:val="24"/>
            </w:rPr>
            <w:t>(Isbister, 2006a)</w:t>
          </w:r>
        </w:sdtContent>
      </w:sdt>
      <w:r w:rsidRPr="00400470">
        <w:rPr>
          <w:sz w:val="24"/>
          <w:szCs w:val="24"/>
        </w:rPr>
        <w:t xml:space="preserve">.  </w:t>
      </w:r>
    </w:p>
    <w:p w14:paraId="37E18768" w14:textId="5B972B6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2A55F9" w:rsidRPr="002A55F9">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106832CC"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2A55F9" w:rsidRPr="002A55F9">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42FAC84"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2A55F9">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2A55F9">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ADABE4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2A55F9">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99D37A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2A55F9" w:rsidRPr="002A55F9">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1B1DC3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2A55F9">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444B65E"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2A55F9">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81388EF"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2A55F9">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0F4F4E5B"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2A55F9" w:rsidRPr="002A55F9">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7C7D7437"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2A55F9" w:rsidRPr="002A55F9">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6D8BE3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2A55F9" w:rsidRPr="002A55F9">
            <w:rPr>
              <w:color w:val="000000"/>
              <w:sz w:val="24"/>
              <w:szCs w:val="24"/>
            </w:rPr>
            <w:t>(Jung, 1981)</w:t>
          </w:r>
        </w:sdtContent>
      </w:sdt>
      <w:r w:rsidRPr="00FE2D41">
        <w:rPr>
          <w:sz w:val="24"/>
          <w:szCs w:val="24"/>
        </w:rPr>
        <w:t>.</w:t>
      </w:r>
    </w:p>
    <w:p w14:paraId="533019CC" w14:textId="7D20E3E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2A55F9" w:rsidRPr="002A55F9">
            <w:rPr>
              <w:color w:val="000000"/>
              <w:sz w:val="24"/>
              <w:szCs w:val="24"/>
            </w:rPr>
            <w:t>(Cowden et al., 2013; Myss, 2013)</w:t>
          </w:r>
        </w:sdtContent>
      </w:sdt>
      <w:r w:rsidRPr="00FE2D41">
        <w:rPr>
          <w:sz w:val="24"/>
          <w:szCs w:val="24"/>
        </w:rPr>
        <w:t>.</w:t>
      </w:r>
    </w:p>
    <w:p w14:paraId="775A7D0D" w14:textId="2951759F"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2A55F9" w:rsidRPr="002A55F9">
            <w:rPr>
              <w:iCs/>
              <w:color w:val="000000"/>
              <w:sz w:val="24"/>
              <w:szCs w:val="24"/>
            </w:rPr>
            <w:t>(Jung, 1981)</w:t>
          </w:r>
        </w:sdtContent>
      </w:sdt>
      <w:r w:rsidRPr="006A4C47">
        <w:rPr>
          <w:sz w:val="24"/>
          <w:szCs w:val="24"/>
        </w:rPr>
        <w:t>:</w:t>
      </w:r>
    </w:p>
    <w:p w14:paraId="657C42AC" w14:textId="4B123B26"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2A55F9" w:rsidRPr="002A55F9">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2A55F9" w:rsidRPr="002A55F9">
            <w:rPr>
              <w:color w:val="000000"/>
              <w:sz w:val="24"/>
              <w:szCs w:val="24"/>
            </w:rPr>
            <w:t>(The Centre for Applied Jungian Studies, 2023)</w:t>
          </w:r>
        </w:sdtContent>
      </w:sdt>
      <w:r w:rsidRPr="00400470">
        <w:rPr>
          <w:sz w:val="24"/>
          <w:szCs w:val="24"/>
        </w:rPr>
        <w:t>;</w:t>
      </w:r>
    </w:p>
    <w:p w14:paraId="6B16B080" w14:textId="170DC05D"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2A55F9" w:rsidRPr="002A55F9">
            <w:rPr>
              <w:color w:val="000000"/>
              <w:sz w:val="24"/>
              <w:szCs w:val="24"/>
            </w:rPr>
            <w:t>(Jung, 1946)</w:t>
          </w:r>
        </w:sdtContent>
      </w:sdt>
      <w:r w:rsidRPr="00400470">
        <w:rPr>
          <w:sz w:val="24"/>
          <w:szCs w:val="24"/>
        </w:rPr>
        <w:t>;</w:t>
      </w:r>
    </w:p>
    <w:p w14:paraId="607E0D8B" w14:textId="3D185717"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2A55F9" w:rsidRPr="002A55F9">
            <w:rPr>
              <w:color w:val="000000"/>
              <w:sz w:val="24"/>
              <w:szCs w:val="24"/>
            </w:rPr>
            <w:t>(The Centre for Applied Jungian Studies, 2023)</w:t>
          </w:r>
        </w:sdtContent>
      </w:sdt>
      <w:r w:rsidRPr="00400470">
        <w:rPr>
          <w:sz w:val="24"/>
          <w:szCs w:val="24"/>
        </w:rPr>
        <w:t>;</w:t>
      </w:r>
    </w:p>
    <w:p w14:paraId="5EDA6ED4" w14:textId="0784B282"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2A55F9" w:rsidRPr="002A55F9">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0FFD1D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2A55F9">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3EBDC0E8"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2A55F9">
            <w:rPr>
              <w:rFonts w:eastAsia="Times New Roman"/>
            </w:rPr>
            <w:t>(Mark &amp; S. Pearson, 2001)</w:t>
          </w:r>
        </w:sdtContent>
      </w:sdt>
      <w:r w:rsidR="002E40EE">
        <w:rPr>
          <w:i w:val="0"/>
          <w:iCs w:val="0"/>
          <w:color w:val="auto"/>
          <w:sz w:val="22"/>
          <w:szCs w:val="22"/>
        </w:rPr>
        <w:t>.</w:t>
      </w:r>
    </w:p>
    <w:p w14:paraId="1F0B9758" w14:textId="4FF7C895"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2A55F9" w:rsidRPr="002A55F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9ECDA3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2A55F9" w:rsidRPr="002A55F9">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E3C09E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2A55F9" w:rsidRPr="002A55F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32A640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E57B36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FBC061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37636F93"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00724B9E"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2A55F9" w:rsidRPr="002A55F9">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8B6B2B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2A55F9" w:rsidRPr="002A55F9">
            <w:rPr>
              <w:color w:val="000000"/>
              <w:sz w:val="24"/>
              <w:szCs w:val="24"/>
            </w:rPr>
            <w:t>(Freeman, 2004a)</w:t>
          </w:r>
        </w:sdtContent>
      </w:sdt>
      <w:r w:rsidRPr="00400470">
        <w:rPr>
          <w:sz w:val="24"/>
          <w:szCs w:val="24"/>
        </w:rPr>
        <w:t>.</w:t>
      </w:r>
    </w:p>
    <w:p w14:paraId="2CCD46AE" w14:textId="11461B77"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2A55F9" w:rsidRPr="002A55F9">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17A15E3"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2A55F9" w:rsidRPr="002A55F9">
            <w:rPr>
              <w:color w:val="000000"/>
            </w:rPr>
            <w:t>(Freeman, 2004a)</w:t>
          </w:r>
        </w:sdtContent>
      </w:sdt>
      <w:r w:rsidRPr="00400470">
        <w:t>.</w:t>
      </w:r>
      <w:bookmarkEnd w:id="105"/>
      <w:bookmarkEnd w:id="106"/>
    </w:p>
    <w:p w14:paraId="517E9524" w14:textId="077FBF33"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2A55F9" w:rsidRPr="002A55F9">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DB838AD"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2A55F9" w:rsidRPr="002A55F9">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2A55F9" w:rsidRPr="002A55F9">
            <w:rPr>
              <w:color w:val="000000"/>
              <w:kern w:val="2"/>
              <w:sz w:val="24"/>
              <w:szCs w:val="24"/>
            </w:rPr>
            <w:t>(Sloan, 2015b)</w:t>
          </w:r>
        </w:sdtContent>
      </w:sdt>
      <w:r w:rsidRPr="00BB5963">
        <w:rPr>
          <w:color w:val="000000"/>
          <w:kern w:val="2"/>
          <w:sz w:val="24"/>
          <w:szCs w:val="24"/>
        </w:rPr>
        <w:t>.</w:t>
      </w:r>
    </w:p>
    <w:p w14:paraId="71776AB7" w14:textId="0D82A090"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2A55F9">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2A55F9" w:rsidRPr="002A55F9">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822A7E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2A55F9" w:rsidRPr="002A55F9">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7B845B3D"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2A55F9" w:rsidRPr="002A55F9">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D351EF0"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2A55F9" w:rsidRPr="002A55F9">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3C8CAEF"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2A55F9" w:rsidRPr="002A55F9">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B6C013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2A55F9" w:rsidRPr="002A55F9">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CCD019D"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2A55F9" w:rsidRPr="002A55F9">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63B971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2A55F9" w:rsidRPr="002A55F9">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DDE8DCF"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2A55F9" w:rsidRPr="002A55F9">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381E2E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2A55F9" w:rsidRPr="002A55F9">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72A71C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2A55F9" w:rsidRPr="002A55F9">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2A55F9" w:rsidRPr="002A55F9">
            <w:rPr>
              <w:rFonts w:cstheme="minorHAnsi"/>
              <w:color w:val="000000"/>
              <w:sz w:val="24"/>
              <w:szCs w:val="24"/>
            </w:rPr>
            <w:t>(Vindel, 2022)</w:t>
          </w:r>
        </w:sdtContent>
      </w:sdt>
      <w:r w:rsidRPr="00400470">
        <w:rPr>
          <w:rFonts w:cstheme="minorHAnsi"/>
          <w:sz w:val="24"/>
          <w:szCs w:val="24"/>
        </w:rPr>
        <w:t xml:space="preserve">. </w:t>
      </w:r>
    </w:p>
    <w:p w14:paraId="273CAB55" w14:textId="71F7A56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2A55F9" w:rsidRPr="002A55F9">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092C46B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2A55F9">
            <w:rPr>
              <w:rFonts w:eastAsia="Times New Roman"/>
            </w:rPr>
            <w:t>(Saraiva &amp; Cerejeira, 2014)</w:t>
          </w:r>
        </w:sdtContent>
      </w:sdt>
      <w:r w:rsidR="009A45A9">
        <w:rPr>
          <w:sz w:val="24"/>
          <w:szCs w:val="24"/>
        </w:rPr>
        <w:t>.</w:t>
      </w:r>
    </w:p>
    <w:p w14:paraId="46E6766F" w14:textId="79E9C44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2A55F9" w:rsidRPr="002A55F9">
            <w:rPr>
              <w:color w:val="000000"/>
              <w:sz w:val="24"/>
              <w:szCs w:val="24"/>
            </w:rPr>
            <w:t>(Centre for Suicide Prevention, 2015)</w:t>
          </w:r>
        </w:sdtContent>
      </w:sdt>
      <w:r w:rsidRPr="00400470">
        <w:rPr>
          <w:sz w:val="24"/>
          <w:szCs w:val="24"/>
        </w:rPr>
        <w:t>.</w:t>
      </w:r>
    </w:p>
    <w:p w14:paraId="125A5944" w14:textId="7F9B4C8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2A55F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2A55F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2A55F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2A55F9">
            <w:rPr>
              <w:rFonts w:eastAsia="Times New Roman"/>
            </w:rPr>
            <w:t>(Saraiva &amp; Cerejeira, 2014)</w:t>
          </w:r>
        </w:sdtContent>
      </w:sdt>
      <w:r w:rsidR="00CC24A1">
        <w:rPr>
          <w:sz w:val="24"/>
          <w:szCs w:val="24"/>
        </w:rPr>
        <w:t>.</w:t>
      </w:r>
      <w:r w:rsidRPr="00400470">
        <w:rPr>
          <w:sz w:val="24"/>
          <w:szCs w:val="24"/>
        </w:rPr>
        <w:t xml:space="preserve"> </w:t>
      </w:r>
    </w:p>
    <w:p w14:paraId="2F1F507C" w14:textId="61F624FF"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2A55F9">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25BB53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2A55F9" w:rsidRPr="002A55F9">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2A55F9" w:rsidRPr="002A55F9">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CACCBDD"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2A55F9" w:rsidRPr="002A55F9">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E6013CC"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2A55F9" w:rsidRPr="002A55F9">
            <w:rPr>
              <w:color w:val="000000"/>
              <w:sz w:val="24"/>
              <w:szCs w:val="24"/>
            </w:rPr>
            <w:t>(Stein et al., 2020)</w:t>
          </w:r>
        </w:sdtContent>
      </w:sdt>
      <w:r w:rsidRPr="00400470">
        <w:rPr>
          <w:sz w:val="24"/>
          <w:szCs w:val="24"/>
        </w:rPr>
        <w:t>.</w:t>
      </w:r>
    </w:p>
    <w:p w14:paraId="3CCAB374" w14:textId="7DD52F3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2A55F9" w:rsidRPr="002A55F9">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2A55F9" w:rsidRPr="002A55F9">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6DD5FD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2A55F9" w:rsidRPr="002A55F9">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2A55F9" w:rsidRPr="002A55F9">
            <w:rPr>
              <w:color w:val="000000"/>
              <w:sz w:val="24"/>
              <w:szCs w:val="24"/>
            </w:rPr>
            <w:t>(Vindel, 2022)</w:t>
          </w:r>
        </w:sdtContent>
      </w:sdt>
      <w:r w:rsidRPr="00400470">
        <w:rPr>
          <w:sz w:val="24"/>
          <w:szCs w:val="24"/>
        </w:rPr>
        <w:t xml:space="preserve">. </w:t>
      </w:r>
    </w:p>
    <w:p w14:paraId="51F37CBC" w14:textId="6508489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2A55F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2A55F9" w:rsidRPr="002A55F9">
            <w:rPr>
              <w:color w:val="000000"/>
              <w:sz w:val="24"/>
              <w:szCs w:val="24"/>
            </w:rPr>
            <w:t>(Vindel, 2022)</w:t>
          </w:r>
        </w:sdtContent>
      </w:sdt>
      <w:r w:rsidRPr="00400470">
        <w:rPr>
          <w:sz w:val="24"/>
          <w:szCs w:val="24"/>
        </w:rPr>
        <w:t>.</w:t>
      </w:r>
    </w:p>
    <w:p w14:paraId="05050B52" w14:textId="7746083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2A55F9">
            <w:rPr>
              <w:rFonts w:eastAsia="Times New Roman"/>
            </w:rPr>
            <w:t>(Sinha &amp; Jastreboff, 2013)</w:t>
          </w:r>
        </w:sdtContent>
      </w:sdt>
      <w:r w:rsidRPr="00400470">
        <w:rPr>
          <w:sz w:val="24"/>
          <w:szCs w:val="24"/>
        </w:rPr>
        <w:t>.</w:t>
      </w:r>
    </w:p>
    <w:p w14:paraId="2D900628" w14:textId="5568E18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2A55F9" w:rsidRPr="002A55F9">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BD6D82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2A55F9" w:rsidRPr="002A55F9">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6783310"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2A55F9" w:rsidRPr="002A55F9">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2A55F9" w:rsidRPr="002A55F9">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2A55F9" w:rsidRPr="002A55F9">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2A55F9" w:rsidRPr="002A55F9">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2EEC4A0B"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2A55F9" w:rsidRPr="002A55F9">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2A55F9" w:rsidRPr="002A55F9">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2A55F9" w:rsidRPr="002A55F9">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5273C28"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2A55F9" w:rsidRPr="002A55F9">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2A55F9" w:rsidRPr="002A55F9">
            <w:rPr>
              <w:color w:val="000000"/>
              <w:kern w:val="2"/>
              <w:sz w:val="24"/>
              <w:szCs w:val="24"/>
            </w:rPr>
            <w:t>(Pop-Jordanova, 2021)</w:t>
          </w:r>
        </w:sdtContent>
      </w:sdt>
      <w:r w:rsidRPr="00BB5963">
        <w:rPr>
          <w:kern w:val="2"/>
          <w:sz w:val="24"/>
          <w:szCs w:val="24"/>
        </w:rPr>
        <w:t>.</w:t>
      </w:r>
    </w:p>
    <w:p w14:paraId="0F2B6CD2" w14:textId="22AD56B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2A55F9" w:rsidRPr="002A55F9">
            <w:rPr>
              <w:color w:val="000000"/>
              <w:kern w:val="2"/>
              <w:sz w:val="24"/>
              <w:szCs w:val="24"/>
            </w:rPr>
            <w:t>(Pop-Jordanova, 2021)</w:t>
          </w:r>
        </w:sdtContent>
      </w:sdt>
      <w:r w:rsidRPr="00BB5963">
        <w:rPr>
          <w:kern w:val="2"/>
          <w:sz w:val="24"/>
          <w:szCs w:val="24"/>
        </w:rPr>
        <w:t>.</w:t>
      </w:r>
    </w:p>
    <w:p w14:paraId="15740FFB" w14:textId="7BDE744C"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2A55F9">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61B7CA5"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2A55F9">
            <w:rPr>
              <w:rFonts w:eastAsia="Times New Roman"/>
            </w:rPr>
            <w:t>(Zisook &amp; Shear, 2009)</w:t>
          </w:r>
        </w:sdtContent>
      </w:sdt>
      <w:r w:rsidRPr="00BB5963">
        <w:rPr>
          <w:kern w:val="2"/>
          <w:sz w:val="24"/>
          <w:szCs w:val="24"/>
        </w:rPr>
        <w:t xml:space="preserve">.   </w:t>
      </w:r>
    </w:p>
    <w:p w14:paraId="07D047AA" w14:textId="6F39D29A"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2A55F9" w:rsidRPr="002A55F9">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1E04F27"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2A55F9" w:rsidRPr="002A55F9">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53935FBB"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2A55F9" w:rsidRPr="002A55F9">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2A55F9" w:rsidRPr="002A55F9">
            <w:rPr>
              <w:color w:val="000000"/>
              <w:kern w:val="2"/>
              <w:sz w:val="24"/>
              <w:szCs w:val="24"/>
            </w:rPr>
            <w:t>(Horowitz et al., 1980)</w:t>
          </w:r>
        </w:sdtContent>
      </w:sdt>
      <w:r w:rsidRPr="00BB5963">
        <w:rPr>
          <w:kern w:val="2"/>
          <w:sz w:val="24"/>
          <w:szCs w:val="24"/>
        </w:rPr>
        <w:t>.</w:t>
      </w:r>
    </w:p>
    <w:p w14:paraId="298B986E" w14:textId="57F92FA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2A55F9">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9D8047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2A55F9" w:rsidRPr="002A55F9">
            <w:rPr>
              <w:color w:val="000000"/>
              <w:kern w:val="2"/>
              <w:sz w:val="24"/>
              <w:szCs w:val="24"/>
            </w:rPr>
            <w:t>(Sarfraz, 1997)</w:t>
          </w:r>
        </w:sdtContent>
      </w:sdt>
      <w:r w:rsidRPr="00BB5963">
        <w:rPr>
          <w:kern w:val="2"/>
          <w:sz w:val="24"/>
          <w:szCs w:val="24"/>
        </w:rPr>
        <w:t xml:space="preserve">. </w:t>
      </w:r>
    </w:p>
    <w:p w14:paraId="470F3F2B" w14:textId="7AF8DF5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2A55F9">
            <w:rPr>
              <w:rFonts w:eastAsia="Times New Roman"/>
            </w:rPr>
            <w:t>(Lystad, 1972; Navitha &amp; Sreedevi, 2019)</w:t>
          </w:r>
        </w:sdtContent>
      </w:sdt>
      <w:r w:rsidRPr="00BB5963">
        <w:rPr>
          <w:kern w:val="2"/>
          <w:sz w:val="24"/>
          <w:szCs w:val="24"/>
        </w:rPr>
        <w:t>.</w:t>
      </w:r>
    </w:p>
    <w:p w14:paraId="2EF72F96" w14:textId="510C3EE5"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2A55F9" w:rsidRPr="002A55F9">
            <w:rPr>
              <w:color w:val="000000"/>
              <w:kern w:val="2"/>
              <w:sz w:val="24"/>
              <w:szCs w:val="24"/>
            </w:rPr>
            <w:t>(Jung, 1931)</w:t>
          </w:r>
        </w:sdtContent>
      </w:sdt>
      <w:r w:rsidRPr="00BB5963">
        <w:rPr>
          <w:kern w:val="2"/>
          <w:sz w:val="24"/>
          <w:szCs w:val="24"/>
        </w:rPr>
        <w:t xml:space="preserve">. </w:t>
      </w:r>
    </w:p>
    <w:p w14:paraId="5BE96B9A" w14:textId="14E15462"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2A55F9" w:rsidRPr="002A55F9">
            <w:rPr>
              <w:color w:val="000000"/>
              <w:kern w:val="2"/>
              <w:sz w:val="24"/>
              <w:szCs w:val="24"/>
            </w:rPr>
            <w:t>(Jung, 1931)</w:t>
          </w:r>
        </w:sdtContent>
      </w:sdt>
      <w:r w:rsidR="006752FE" w:rsidRPr="00BB5963">
        <w:rPr>
          <w:kern w:val="2"/>
          <w:sz w:val="24"/>
          <w:szCs w:val="24"/>
        </w:rPr>
        <w:t>.</w:t>
      </w:r>
    </w:p>
    <w:p w14:paraId="24D1D22E" w14:textId="042C2BDB"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2A55F9" w:rsidRPr="002A55F9">
            <w:rPr>
              <w:color w:val="000000"/>
              <w:kern w:val="2"/>
              <w:sz w:val="24"/>
              <w:szCs w:val="24"/>
            </w:rPr>
            <w:t>(Jung, 1946)</w:t>
          </w:r>
        </w:sdtContent>
      </w:sdt>
      <w:r w:rsidRPr="00BB5963">
        <w:rPr>
          <w:kern w:val="2"/>
          <w:sz w:val="24"/>
          <w:szCs w:val="24"/>
        </w:rPr>
        <w:t xml:space="preserve">. </w:t>
      </w:r>
    </w:p>
    <w:p w14:paraId="20790362" w14:textId="582F0ECB"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2A55F9" w:rsidRPr="002A55F9">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2A55F9" w:rsidRPr="002A55F9">
            <w:rPr>
              <w:color w:val="000000"/>
              <w:kern w:val="2"/>
              <w:sz w:val="24"/>
              <w:szCs w:val="24"/>
            </w:rPr>
            <w:t>(Jung, 2006)</w:t>
          </w:r>
        </w:sdtContent>
      </w:sdt>
      <w:r w:rsidRPr="00BB5963">
        <w:rPr>
          <w:kern w:val="2"/>
          <w:sz w:val="24"/>
          <w:szCs w:val="24"/>
        </w:rPr>
        <w:t>.</w:t>
      </w:r>
    </w:p>
    <w:p w14:paraId="5D8383D1" w14:textId="0B52CBD0"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2A55F9" w:rsidRPr="002A55F9">
            <w:rPr>
              <w:color w:val="000000"/>
              <w:kern w:val="2"/>
              <w:sz w:val="24"/>
              <w:szCs w:val="24"/>
            </w:rPr>
            <w:t>(Jung, 1946)</w:t>
          </w:r>
        </w:sdtContent>
      </w:sdt>
      <w:r w:rsidRPr="00BB5963">
        <w:rPr>
          <w:kern w:val="2"/>
          <w:sz w:val="24"/>
          <w:szCs w:val="24"/>
        </w:rPr>
        <w:t xml:space="preserve">. </w:t>
      </w:r>
    </w:p>
    <w:p w14:paraId="1964D221" w14:textId="3575F5B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2A55F9" w:rsidRPr="002A55F9">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2A55F9" w:rsidRPr="002A55F9">
            <w:rPr>
              <w:color w:val="000000"/>
              <w:kern w:val="2"/>
              <w:sz w:val="24"/>
              <w:szCs w:val="24"/>
            </w:rPr>
            <w:t>(Jung, 1946)</w:t>
          </w:r>
        </w:sdtContent>
      </w:sdt>
      <w:r w:rsidRPr="00BB5963">
        <w:rPr>
          <w:kern w:val="2"/>
          <w:sz w:val="24"/>
          <w:szCs w:val="24"/>
        </w:rPr>
        <w:t xml:space="preserve">. </w:t>
      </w:r>
    </w:p>
    <w:p w14:paraId="1C5AF85A" w14:textId="0276491B"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2A55F9" w:rsidRPr="002A55F9">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44FDC04"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2A55F9" w:rsidRPr="002A55F9">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2A55F9" w:rsidRPr="002A55F9">
            <w:rPr>
              <w:rFonts w:cstheme="minorHAnsi"/>
              <w:color w:val="000000"/>
              <w:kern w:val="2"/>
              <w:sz w:val="24"/>
              <w:szCs w:val="24"/>
            </w:rPr>
            <w:t>(Mind, 2023)</w:t>
          </w:r>
        </w:sdtContent>
      </w:sdt>
      <w:r w:rsidRPr="00D650D5">
        <w:rPr>
          <w:rFonts w:cstheme="minorHAnsi"/>
          <w:kern w:val="2"/>
          <w:sz w:val="24"/>
          <w:szCs w:val="24"/>
        </w:rPr>
        <w:t>.</w:t>
      </w:r>
    </w:p>
    <w:p w14:paraId="68DC1CDE" w14:textId="5C415D9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2A55F9">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235BE85C"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2A55F9">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C3A7D9F"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2A55F9" w:rsidRPr="002A55F9">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80D3C53"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2A55F9" w:rsidRPr="002A55F9">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7196A2A"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2A55F9" w:rsidRPr="002A55F9">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68BE8816"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2A55F9" w:rsidRPr="002A55F9">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264BE96"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2A55F9" w:rsidRPr="002A55F9">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2B48064A"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2A55F9" w:rsidRPr="002A55F9">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04C39A3"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2A55F9" w:rsidRPr="002A55F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04FE8F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A55F9" w:rsidRPr="002A55F9">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3A4DD37"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A55F9" w:rsidRPr="002A55F9">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315171F"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2A55F9" w:rsidRPr="002A55F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9B950F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2A55F9" w:rsidRPr="002A55F9">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9DE3F4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2A55F9" w:rsidRPr="002A55F9">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5D14485"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2A55F9" w:rsidRPr="002A55F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5844FE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2A55F9" w:rsidRPr="002A55F9">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365A52F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2A55F9" w:rsidRPr="002A55F9">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C998B7F"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2A55F9" w:rsidRPr="002A55F9">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5C4A3F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2A55F9" w:rsidRPr="002A55F9">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2A44972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2A55F9" w:rsidRPr="002A55F9">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68F3474"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2A55F9" w:rsidRPr="002A55F9">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AAE4C31"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2A55F9" w:rsidRPr="002A55F9">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EB28505"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2A55F9" w:rsidRPr="002A55F9">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7A55057D"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2A55F9" w:rsidRPr="002A55F9">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01A5DF6"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2A55F9" w:rsidRPr="002A55F9">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101C81F"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2A55F9" w:rsidRPr="002A55F9">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05ED0DE3"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2A55F9" w:rsidRPr="002A55F9">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542EA27"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2A55F9" w:rsidRPr="002A55F9">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C527DEC"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2A55F9" w:rsidRPr="002A55F9">
            <w:rPr>
              <w:iCs/>
              <w:color w:val="000000"/>
              <w:sz w:val="24"/>
              <w:szCs w:val="24"/>
              <w:lang w:val="en-US"/>
            </w:rPr>
            <w:t>(Mental Jam, 2021)</w:t>
          </w:r>
        </w:sdtContent>
      </w:sdt>
    </w:p>
    <w:p w14:paraId="1B72D149" w14:textId="653D0BA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2A55F9" w:rsidRPr="002A55F9">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9AE258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2A55F9" w:rsidRPr="002A55F9">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6D11F68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96315E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2A55F9">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66EDC7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2A55F9" w:rsidRPr="002A55F9">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9F60E5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2A55F9" w:rsidRPr="002A55F9">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96A2D2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2A55F9" w:rsidRPr="002A55F9">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2A55F9" w:rsidRPr="002A55F9">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21CEFD1"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2A55F9" w:rsidRPr="002A55F9">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ECB6E94"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2A55F9" w:rsidRPr="002A55F9">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8B9056C">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F60FFB3"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2A55F9" w:rsidRPr="002A55F9">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5EDC5D8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2A55F9" w:rsidRPr="002A55F9">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B9A4D19"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2A55F9" w:rsidRPr="002A55F9">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5C4EE83E"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2A55F9" w:rsidRPr="002A55F9">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2A55F9" w:rsidRPr="002A55F9">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DCA4D28"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2A55F9" w:rsidRPr="002A55F9">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2A55F9" w:rsidRPr="002A55F9">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50AB38"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2A55F9" w:rsidRPr="002A55F9">
            <w:rPr>
              <w:i w:val="0"/>
              <w:iCs w:val="0"/>
              <w:color w:val="000000"/>
              <w:sz w:val="24"/>
              <w:szCs w:val="24"/>
              <w:lang w:val="en-US"/>
            </w:rPr>
            <w:t xml:space="preserve">(Statcounter Global Stats, 2023)(Statcounter Global Stats, 2023)(Statcounter Global </w:t>
          </w:r>
          <w:r w:rsidR="002A55F9" w:rsidRPr="002A55F9">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A394CE7"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2A55F9" w:rsidRPr="002A55F9">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2A55F9" w:rsidRPr="002A55F9">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2A55F9" w:rsidRPr="002A55F9">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6BA28BD"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2A55F9" w:rsidRPr="002A55F9">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3FF031E"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2A55F9" w:rsidRPr="002A55F9">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50617D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2A55F9" w:rsidRPr="002A55F9">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73F09A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2A55F9" w:rsidRPr="002A55F9">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51AC5E1B"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2A55F9" w:rsidRPr="002A55F9">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423F498"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A55F9" w:rsidRPr="002A55F9">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22A76131"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2A55F9" w:rsidRPr="002A55F9">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9F92845"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2A55F9" w:rsidRPr="002A55F9">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73F455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2A55F9" w:rsidRPr="002A55F9">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6C4D9E2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A8EE587"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2A55F9" w:rsidRPr="002A55F9">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B6137AD"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2A55F9" w:rsidRPr="002A55F9">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A148F06"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2A55F9" w:rsidRPr="002A55F9">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52E616F"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A55F9">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A55F9">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2A55F9">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514B92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2A55F9" w:rsidRPr="002A55F9">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E86280F"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2A55F9" w:rsidRPr="002A55F9">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FED97E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2A55F9">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EA90C0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2A55F9" w:rsidRPr="002A55F9">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0C1CB1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2A55F9" w:rsidRPr="002A55F9">
            <w:rPr>
              <w:color w:val="000000"/>
              <w:sz w:val="24"/>
              <w:szCs w:val="24"/>
            </w:rPr>
            <w:t>(M. Davis, 1980)(M. Davis, 1980)(M. Davis, 1980)(M. Davis, 1980)(M. Davis, 1980)(M. Davis, 1980)</w:t>
          </w:r>
        </w:sdtContent>
      </w:sdt>
      <w:r w:rsidR="00E04A49">
        <w:rPr>
          <w:color w:val="000000" w:themeColor="text1"/>
          <w:sz w:val="24"/>
          <w:szCs w:val="24"/>
        </w:rPr>
        <w:t>;</w:t>
      </w:r>
    </w:p>
    <w:p w14:paraId="2878FA3F" w14:textId="571A9B42"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A55F9">
            <w:rPr>
              <w:rFonts w:eastAsia="Times New Roman"/>
            </w:rPr>
            <w:t>2023)(H. Davis &amp; Ribeiro, 2023)</w:t>
          </w:r>
        </w:sdtContent>
      </w:sdt>
      <w:r w:rsidR="008A22DA" w:rsidRPr="00FE6498">
        <w:rPr>
          <w:color w:val="000000" w:themeColor="text1"/>
          <w:sz w:val="24"/>
          <w:szCs w:val="24"/>
        </w:rPr>
        <w:t>;</w:t>
      </w:r>
    </w:p>
    <w:p w14:paraId="703A63B5" w14:textId="4762C83D"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2A55F9" w:rsidRPr="002A55F9">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B5A873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2A55F9" w:rsidRPr="002A55F9">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3EF62D84"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2A55F9" w:rsidRPr="002A55F9">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345C9E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2A55F9" w:rsidRPr="002A55F9">
            <w:rPr>
              <w:color w:val="000000"/>
              <w:sz w:val="24"/>
              <w:szCs w:val="24"/>
            </w:rPr>
            <w:t xml:space="preserve">(Coutinho, 2019; Mendes et al., 2023)(Coutinho, 2019; Mendes et al., 2023)(Coutinho, 2019; Mendes et al., 2023)(Coutinho, 2019; Mendes et al., 2023)(Coutinho, 2019; Mendes et al., </w:t>
          </w:r>
          <w:r w:rsidR="002A55F9" w:rsidRPr="002A55F9">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2A55F9" w:rsidRPr="002A55F9">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112175F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2A55F9" w:rsidRPr="002A55F9">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52DC56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2A55F9" w:rsidRPr="002A55F9">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2A55F9" w:rsidRPr="002A55F9">
            <w:rPr>
              <w:color w:val="000000"/>
              <w:sz w:val="24"/>
              <w:szCs w:val="24"/>
            </w:rPr>
            <w:t xml:space="preserve">(Amorim, 2019; Mendes et al., 2023)(Amorim, 2019; Mendes et al., 2023)(Amorim, 2019; </w:t>
          </w:r>
          <w:r w:rsidR="002A55F9" w:rsidRPr="002A55F9">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A97624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A55F9">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20E3728"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2A55F9">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5668E30"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2A55F9">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2D655C8"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2A55F9" w:rsidRPr="002A55F9">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6402515"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2A55F9" w:rsidRPr="002A55F9">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6DC87C4"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2A55F9">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2A55F9" w:rsidRPr="002A55F9">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BD52D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CA0B238"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2A55F9">
            <w:rPr>
              <w:rFonts w:eastAsia="Times New Roman"/>
            </w:rPr>
            <w:t>(King &amp; Waddington, 2017)</w:t>
          </w:r>
        </w:sdtContent>
      </w:sdt>
      <w:r w:rsidR="003208F9">
        <w:rPr>
          <w:rFonts w:eastAsia="Times New Roman"/>
        </w:rPr>
        <w:t>.</w:t>
      </w:r>
    </w:p>
    <w:p w14:paraId="22B2B591" w14:textId="2B0ACA04"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2A55F9" w:rsidRPr="002A55F9">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1BFACAF"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2A55F9" w:rsidRPr="002A55F9">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F212704"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2A55F9" w:rsidRPr="002A55F9">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7C8288F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2A55F9" w:rsidRPr="002A55F9">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F288283"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2A55F9" w:rsidRPr="002A55F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DB66E2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2A55F9" w:rsidRPr="002A55F9">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22F1A8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2A55F9" w:rsidRPr="002A55F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05073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2A55F9">
            <w:rPr>
              <w:rFonts w:eastAsia="Times New Roman"/>
            </w:rPr>
            <w:t>(</w:t>
          </w:r>
          <w:r w:rsidR="002A55F9">
            <w:rPr>
              <w:rFonts w:eastAsia="Times New Roman"/>
              <w:i/>
              <w:iCs/>
            </w:rPr>
            <w:t>Holismo - Dicionário Online Priberam de Português</w:t>
          </w:r>
          <w:r w:rsidR="002A55F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5FE677E">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17AE8C"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2A55F9" w:rsidRPr="002A55F9">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EB5579A"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2A55F9">
            <w:rPr>
              <w:rFonts w:eastAsia="Times New Roman"/>
            </w:rPr>
            <w:t>(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1DCAFF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235B20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2A55F9" w:rsidRPr="002A55F9">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EA5142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2A55F9" w:rsidRPr="002A55F9">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5B0AD8B">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7F8C616"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2A55F9" w:rsidRPr="002A55F9">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763E716"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2A55F9" w:rsidRPr="002A55F9">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D4D188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2A55F9" w:rsidRPr="002A55F9">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9E232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2A55F9" w:rsidRPr="002A55F9">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D7ED0D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2A55F9" w:rsidRPr="002A55F9">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1FA984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C0A029B"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2A55F9" w:rsidRPr="002A55F9">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33FF222"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2A55F9">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87E22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4B0813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2A55F9" w:rsidRPr="002A55F9">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5D048D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35DC7F4"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2A55F9" w:rsidRPr="002A55F9">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9683AA"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2A55F9" w:rsidRPr="002A55F9">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65EF854D"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2A55F9" w:rsidRPr="002A55F9">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134AC0BA">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B5A6A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2A55F9" w:rsidRPr="002A55F9">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25A89DF"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2A55F9" w:rsidRPr="002A55F9">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3ADDDAB5"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2A55F9" w:rsidRPr="002A55F9">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3EF35095"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2A55F9" w:rsidRPr="002A55F9">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2EF4951"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2A55F9" w:rsidRPr="002A55F9">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29A094C4"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2A55F9" w:rsidRPr="002A55F9">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4CA2E606"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2A55F9" w:rsidRPr="002A55F9">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59F602D6"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2A55F9">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AF8229E"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2A55F9" w:rsidRPr="002A55F9">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3496CEE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2A55F9" w:rsidRPr="002A55F9">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A929895"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2A55F9" w:rsidRPr="002A55F9">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5EA3F04E"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2A55F9" w:rsidRPr="002A55F9">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2A55F9" w:rsidRPr="002A55F9">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13A2E73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2A55F9" w:rsidRPr="002A55F9">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2A55F9" w:rsidRPr="002A55F9">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2B768E6E"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2A55F9" w:rsidRPr="002A55F9">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716455D"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2A55F9" w:rsidRPr="002A55F9">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5E5D50C1"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2A55F9" w:rsidRPr="002A55F9">
            <w:rPr>
              <w:i w:val="0"/>
              <w:iCs w:val="0"/>
              <w:color w:val="000000"/>
              <w:sz w:val="24"/>
              <w:szCs w:val="24"/>
            </w:rPr>
            <w:t>(Truity, 2023)(Truity, 2023)(Truity, 2023)(Truity, 2023)(Truity, 2023)(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4820665"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2A55F9" w:rsidRPr="002A55F9">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D91E1A0"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2A55F9">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2A55F9" w:rsidRPr="002A55F9">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FF316C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2A55F9" w:rsidRPr="002A55F9">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59E855A"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2A55F9" w:rsidRPr="002A55F9">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2A55F9"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2A55F9"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2A55F9"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2A55F9"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2A55F9"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2A55F9"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2A55F9"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2A55F9"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2A55F9"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2A55F9"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2A55F9"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2A55F9"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2A55F9"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2A55F9"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2A55F9"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2A55F9"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2A55F9"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2A55F9"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2A55F9"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2A55F9"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2A55F9"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2A55F9"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2A55F9"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2A55F9"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2A55F9"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2A55F9"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2A55F9"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2A55F9"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2A55F9"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2A55F9"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2A55F9"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2A55F9"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2A55F9"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2A55F9"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2A55F9"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2A55F9"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2A55F9"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2A55F9"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2A55F9"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2A55F9"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2A55F9"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2A55F9"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2A55F9"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2A55F9"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2A55F9"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2A55F9"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2A55F9"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2A55F9"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2A55F9"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2A55F9"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2A55F9"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2A55F9"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2A55F9"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2A55F9"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2A55F9"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2A55F9"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2A55F9"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2A55F9"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2A55F9"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2A55F9"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2A55F9"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A55F9"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2A55F9"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2A55F9"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2A55F9"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2A55F9"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2A55F9"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2A55F9"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2A55F9"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2A55F9"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2A55F9"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2A55F9"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2A55F9"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2A55F9"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2A55F9"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2A55F9"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A55F9"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2A55F9"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2A55F9"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2A55F9"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2A55F9"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2A55F9"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2A55F9"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2A55F9"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2A55F9"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2A55F9"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2A55F9"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2A55F9"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2A55F9"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2A55F9"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A55F9"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2A55F9"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2A55F9"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2A55F9"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2A55F9"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2A55F9"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2A55F9"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2A55F9"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2A55F9"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2A55F9"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A55F9"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2A55F9"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2A55F9"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2A55F9"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2A55F9"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2A55F9"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2A55F9"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2A55F9"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2A55F9"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A55F9"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2A55F9"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2A55F9"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2A55F9"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2A55F9"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2A55F9"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2A55F9"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2A55F9"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2A55F9"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2A55F9"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2A55F9"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2A55F9"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2A55F9"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2A55F9"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2A55F9"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2A55F9"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2A55F9"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2A55F9"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2A55F9"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2A55F9"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2A55F9"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2A55F9"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2A55F9"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2A55F9"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2A55F9"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2A55F9"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2A55F9"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2A55F9"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2A55F9"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2A55F9"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2A55F9"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2A55F9"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2A55F9"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2A55F9"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2A55F9"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2A55F9"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2A55F9"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2A55F9"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2A55F9"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2A55F9"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2A55F9"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2A55F9"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2A55F9"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2A55F9"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2A55F9"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2A55F9"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A55F9"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A55F9"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2A55F9"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2A55F9"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A55F9"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2A55F9"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2A55F9"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2A55F9"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2A55F9"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2A55F9"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2A55F9"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2A55F9"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2A55F9"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2A55F9"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2A55F9"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2A55F9"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2A55F9"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2A55F9"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2A55F9"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2A55F9"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2A55F9"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2A55F9"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2A55F9"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2A55F9"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2A55F9"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2A55F9"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2A55F9"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2A55F9"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2A55F9"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2A55F9"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2A55F9"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2A55F9"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2A55F9"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2A55F9"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2A55F9"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2A55F9"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A55F9"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2A55F9"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2A55F9"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2A55F9"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2A55F9"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2A55F9"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2A55F9"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2A55F9"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2A55F9"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2A55F9"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2A55F9"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2A55F9"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2A55F9"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2A55F9"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2A55F9"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2A55F9"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2A55F9"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2A55F9"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2A55F9"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2A55F9"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2A55F9"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A55F9"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2A55F9"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2A55F9"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2A55F9"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2A55F9"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2A55F9"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2A55F9"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2A55F9"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A55F9"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2A55F9"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2A55F9"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2A55F9"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2A55F9"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2A55F9"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2A55F9"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2A55F9"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2A55F9"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2A55F9"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2A55F9"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2A55F9"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2A55F9"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2A55F9"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2A55F9"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2A55F9"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2A55F9"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2A55F9"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2A55F9"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A55F9"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2A55F9"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2A55F9"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2A55F9"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2A55F9"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2A55F9"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2A55F9"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2A55F9"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2A55F9"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2A55F9"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2A55F9"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2A55F9"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2A55F9"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2A55F9"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2A55F9"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2A55F9"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2A55F9"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2A55F9"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2A55F9"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2A55F9"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2A55F9"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2A55F9"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2A55F9"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2A55F9"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2A55F9"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2A55F9"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2A55F9"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A55F9"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A55F9"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A55F9"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A55F9"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2A55F9"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2A55F9"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2A55F9"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2A55F9"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2A55F9"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2A55F9"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2A55F9"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2A55F9"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2A55F9"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2A55F9"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2A55F9"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2A55F9"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2A55F9"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2A55F9"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2A55F9"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2A55F9"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2A55F9"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2A55F9"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2A55F9"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2A55F9"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2A55F9"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2A55F9"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2A55F9"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2A55F9"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2A55F9"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2A55F9"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2A55F9"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2A55F9"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2A55F9"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2A55F9"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2A55F9"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2A55F9"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2A55F9"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2A55F9"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2A55F9"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2A55F9"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2A55F9"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2A55F9"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2A55F9"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2A55F9"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2A55F9"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2A55F9"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2A55F9"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2A55F9"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2A55F9"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2A55F9"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2A55F9"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2A55F9"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2A55F9"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2A55F9"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2A55F9"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2A55F9"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2A55F9"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2A55F9"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2A55F9"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2A55F9"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2A55F9"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A55F9"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2A55F9"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2A55F9"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2A55F9"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2A55F9"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2A55F9"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2A55F9"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2A55F9"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2A55F9"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2A55F9"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2A55F9"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2A55F9"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2A55F9"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A55F9"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2A55F9"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2A55F9"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2A55F9"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2A55F9"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2A55F9"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A55F9"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2A55F9"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A55F9"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2A55F9"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2A55F9"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2A55F9"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2A55F9"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2A55F9"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A55F9"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A55F9"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A55F9"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2A55F9"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2A55F9"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2A55F9"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2A55F9"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2A55F9"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2A55F9"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2A55F9"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2A55F9"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2A55F9"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2A55F9"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2A55F9"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2A55F9"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2A55F9"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2A55F9"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A55F9"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2A55F9"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2A55F9"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2A55F9"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2A55F9"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2A55F9"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2A55F9"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2A55F9"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2A55F9"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2A55F9"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2A55F9"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2A55F9"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2A55F9"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2A55F9"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2A55F9"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A55F9"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2A55F9"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2A55F9"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2A55F9"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2A55F9"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2A55F9"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2A55F9"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2A55F9"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2A55F9"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2A55F9"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2A55F9"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2A55F9"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2A55F9"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2A55F9"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A55F9"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2A55F9"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2A55F9"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2A55F9"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2A55F9"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2A55F9"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2A55F9"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2A55F9"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2A55F9"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2A55F9"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2A55F9"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2A55F9"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2A55F9"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A55F9"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2A55F9"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2A55F9"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2A55F9"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2A55F9"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2A55F9"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2A55F9"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2A55F9"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2A55F9"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2A55F9"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A55F9"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A55F9"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2A55F9"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2A55F9"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2A55F9"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2A55F9"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2A55F9"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2A55F9"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2A55F9"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2A55F9"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2A55F9"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2A55F9"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2A55F9"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2A55F9"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2A55F9"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2A55F9"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2A55F9"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2A55F9"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2A55F9"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2A55F9"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2A55F9"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2A55F9"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2A55F9"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2A55F9"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2A55F9"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2A55F9"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2A55F9"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2A55F9"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2A55F9"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2A55F9"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2A55F9"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2A55F9"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2A55F9"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2A55F9"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2A55F9"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2A55F9"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2A55F9"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2A55F9"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2A55F9"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2A55F9"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2A55F9"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2A55F9"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2A55F9"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2A55F9"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2A55F9"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2A55F9"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2A55F9"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2A55F9"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2A55F9"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2A55F9"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2A55F9"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2A55F9"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2A55F9"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2A55F9"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2A55F9"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2A55F9"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A55F9"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2A55F9"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2A55F9"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2A55F9"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2A55F9"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2A55F9"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2A55F9"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A55F9"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A55F9"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2A55F9"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4B4A41C8"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2A55F9" w:rsidRPr="002A55F9">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00C4A717">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891B3F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2A55F9" w:rsidRPr="002A55F9">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47180D5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B930DA5"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2A55F9">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7A8CF9A"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2A55F9" w:rsidRPr="002A55F9">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932F4C2"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2A55F9">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8BE361C"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2A55F9" w:rsidRPr="002A55F9">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0A41BB1"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2A55F9" w:rsidRPr="002A55F9">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07C228D"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2A55F9" w:rsidRPr="002A55F9">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093D0B8"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2A55F9" w:rsidRPr="002A55F9">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A792658"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2A55F9" w:rsidRPr="002A55F9">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2A55F9" w:rsidRPr="002A55F9">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858D6B0"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Marie Besnard, protagonista</w:t>
      </w:r>
      <w:r w:rsidRPr="00BB5963">
        <w:rPr>
          <w:i w:val="0"/>
          <w:iCs w:val="0"/>
          <w:color w:val="000000" w:themeColor="text1"/>
          <w:kern w:val="2"/>
          <w:sz w:val="22"/>
          <w:szCs w:val="22"/>
        </w:rPr>
        <w:lastRenderedPageBreak/>
        <w:t xml:space="preserve">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2A55F9" w:rsidRPr="002A55F9">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97055CD"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2A55F9" w:rsidRPr="002A55F9">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2A55F9" w:rsidRPr="002A55F9">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2A55F9" w:rsidRPr="002A55F9">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2A55F9" w:rsidRPr="002A55F9">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w:t>
      </w:r>
      <w:r w:rsidR="00F415E3" w:rsidRPr="00BB5963">
        <w:rPr>
          <w:kern w:val="2"/>
          <w:sz w:val="24"/>
          <w:szCs w:val="24"/>
          <w:lang w:val="en-US"/>
        </w:rPr>
        <w:lastRenderedPageBreak/>
        <w:t xml:space="preserve">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2A55F9" w:rsidRPr="002A55F9">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2A55F9" w:rsidRPr="002A55F9">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42ECD82"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2A55F9" w:rsidRPr="002A55F9">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63BE4CE"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2A55F9" w:rsidRPr="002A55F9">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DA9B4DC"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2A55F9" w:rsidRPr="002A55F9">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A24350"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2A55F9" w:rsidRPr="002A55F9">
            <w:rPr>
              <w:color w:val="000000"/>
              <w:kern w:val="2"/>
            </w:rPr>
            <w:t>(Yates, 2010)(Yates, 2010)(Yates, 2010)(Yates, 2010)(Yates, 2010)(Yates, 2010)</w:t>
          </w:r>
        </w:sdtContent>
      </w:sdt>
      <w:r w:rsidRPr="00BB5963">
        <w:rPr>
          <w:kern w:val="2"/>
        </w:rPr>
        <w:t>.</w:t>
      </w:r>
      <w:bookmarkEnd w:id="399"/>
      <w:bookmarkEnd w:id="400"/>
    </w:p>
    <w:p w14:paraId="041E4CBB" w14:textId="66EAA7FE"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2A55F9" w:rsidRPr="002A55F9">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CEDC5FD"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2A55F9" w:rsidRPr="002A55F9">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50FA7CE3"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2A55F9" w:rsidRPr="002A55F9">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2A55F9" w:rsidRPr="002A55F9">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2A55F9" w:rsidRPr="002A55F9">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2A55F9" w:rsidRPr="002A55F9">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C351C05"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O arq</w:t>
      </w:r>
      <w:r w:rsidRPr="00BB5963">
        <w:rPr>
          <w:i w:val="0"/>
          <w:iCs w:val="0"/>
          <w:color w:val="000000" w:themeColor="text1"/>
          <w:kern w:val="2"/>
          <w:sz w:val="22"/>
          <w:szCs w:val="22"/>
          <w:lang w:val="en-US"/>
        </w:rPr>
        <w:lastRenderedPageBreak/>
        <w:t xml:space="preserve">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2A55F9" w:rsidRPr="002A55F9">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47BD114"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2A55F9" w:rsidRPr="002A55F9">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B860AC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2A55F9" w:rsidRPr="002A55F9">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5D7CC15"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2A55F9">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CA312E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0C5BCA5"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2A55F9">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4B0FCC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2A55F9" w:rsidRPr="002A55F9">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A7B8A9D"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2A55F9" w:rsidRPr="002A55F9">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2A55F9">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EBD6F37"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2A55F9" w:rsidRPr="002A55F9">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555C271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2A55F9" w:rsidRPr="002A55F9">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85A91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2A55F9" w:rsidRPr="002A55F9">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9F5812E"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2A55F9" w:rsidRPr="002A55F9">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15CE4B1C"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2A55F9" w:rsidRPr="002A55F9">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A711D6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2A55F9" w:rsidRPr="002A55F9">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642835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2A55F9" w:rsidRPr="002A55F9">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1AD6665"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2A55F9" w:rsidRPr="002A55F9">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DDF75C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2A55F9" w:rsidRPr="002A55F9">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875C70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2A55F9">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5E99F96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2A55F9">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5547EF79"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2A55F9" w:rsidRPr="002A55F9">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289B72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2A55F9" w:rsidRPr="002A55F9">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AEF5DE7"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2A55F9" w:rsidRPr="002A55F9">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436F58C"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2A55F9">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11C0667"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2A55F9" w:rsidRPr="002A55F9">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86ACB23"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2A55F9" w:rsidRPr="002A55F9">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1F9B8DD"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2A55F9" w:rsidRPr="002A55F9">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3051616"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2A55F9" w:rsidRPr="002A55F9">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D19D07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2A55F9" w:rsidRPr="002A55F9">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2BA8A6E"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2A55F9" w:rsidRPr="002A55F9">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F98E3DB"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2A55F9" w:rsidRPr="002A55F9">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3CA5048"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2A55F9" w:rsidRPr="002A55F9">
            <w:rPr>
              <w:color w:val="000000"/>
              <w:kern w:val="2"/>
              <w:sz w:val="24"/>
              <w:szCs w:val="24"/>
            </w:rPr>
            <w:t>(Schmidt, 2001)(Schmidt, 2001)(Schmidt, 2001)(Schmidt, 2001)(Schmidt, 2001)(Schmidt, 2001)</w:t>
          </w:r>
        </w:sdtContent>
      </w:sdt>
      <w:r w:rsidRPr="00BB5963">
        <w:rPr>
          <w:kern w:val="2"/>
          <w:sz w:val="24"/>
          <w:szCs w:val="24"/>
        </w:rPr>
        <w:t>.</w:t>
      </w:r>
    </w:p>
    <w:p w14:paraId="4B266E63" w14:textId="7EB8171C"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2A55F9">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98445FA"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2A55F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2A55F9" w:rsidRPr="002A55F9">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76D296D"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2A55F9" w:rsidRPr="002A55F9">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6F9D19A2"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2A55F9">
                  <w:rPr>
                    <w:rFonts w:eastAsia="Times New Roman"/>
                  </w:rPr>
                  <w:t>, 2012)(Chapman &amp; Andrews, 2012)</w:t>
                </w:r>
              </w:sdtContent>
            </w:sdt>
          </w:p>
        </w:tc>
        <w:tc>
          <w:tcPr>
            <w:tcW w:w="2038" w:type="dxa"/>
            <w:gridSpan w:val="3"/>
            <w:vAlign w:val="center"/>
          </w:tcPr>
          <w:p w14:paraId="469C3611" w14:textId="5C168DBA"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2A55F9">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6B746E8E"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2A55F9" w:rsidRPr="002A55F9">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w:t>
            </w:r>
            <w:r w:rsidRPr="009F0F3B">
              <w:rPr>
                <w:sz w:val="14"/>
                <w:szCs w:val="14"/>
              </w:rPr>
              <w:lastRenderedPageBreak/>
              <w:t>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DC54538"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2A55F9" w:rsidRPr="002A55F9">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05F19121"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2A55F9" w:rsidRPr="002A55F9">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195108E8"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2A55F9">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626D873"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2A55F9" w:rsidRPr="002A55F9">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6DECEC6"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2A55F9" w:rsidRPr="002A55F9">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2A55F9" w:rsidRPr="002A55F9">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3C1FF1EB"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2A55F9" w:rsidRPr="002A55F9">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36A9571"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2A55F9" w:rsidRPr="002A55F9">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6935126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2A55F9" w:rsidRPr="002A55F9">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0386FCF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17BAEF1"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2A55F9" w:rsidRPr="002A55F9">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8435EC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2A55F9" w:rsidRPr="002A55F9">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2A55F9">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w:t>
      </w:r>
      <w:r w:rsidRPr="00BB5963">
        <w:rPr>
          <w:kern w:val="2"/>
          <w:sz w:val="24"/>
          <w:szCs w:val="24"/>
        </w:rPr>
        <w:lastRenderedPageBreak/>
        <w:t>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4018E45"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2A55F9" w:rsidRPr="002A55F9">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4C8F7BE9"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2A55F9" w:rsidRPr="002A55F9">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2A55F9" w:rsidRPr="002A55F9">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3C773064"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2A55F9" w:rsidRPr="002A55F9">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2A55F9" w:rsidRPr="002A55F9">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595E795C"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2A55F9" w:rsidRPr="002A55F9">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E6C622C"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2A55F9" w:rsidRPr="002A55F9">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286109"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2A55F9">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4D88AA7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2A55F9">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39B540B"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2A55F9">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11F6DE51"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2A55F9">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2A55F9" w:rsidRPr="002A55F9">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A boca-de-jarro também aparece em contextos mórbidos - é muito requisitada em funerais, por representar a ino</w:t>
      </w:r>
      <w:r w:rsidRPr="00BB5963">
        <w:rPr>
          <w:kern w:val="2"/>
          <w:sz w:val="24"/>
          <w:szCs w:val="24"/>
          <w:lang w:val="en-US"/>
        </w:rPr>
        <w:lastRenderedPageBreak/>
        <w:t xml:space="preserve">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2A55F9">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5824B554"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2A55F9" w:rsidRPr="002A55F9">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7830DA87"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2A55F9">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30DB1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2A55F9" w:rsidRPr="002A55F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524BE9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2A55F9" w:rsidRPr="002A55F9">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2A55F9">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2A55F9" w:rsidRPr="002A55F9">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FC7D91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2A55F9">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1B79A33"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2A55F9" w:rsidRPr="002A55F9">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2A55F9" w:rsidRPr="002A55F9">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080B51C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2A55F9" w:rsidRPr="002A55F9">
            <w:rPr>
              <w:color w:val="000000"/>
              <w:kern w:val="2"/>
              <w:sz w:val="24"/>
              <w:szCs w:val="24"/>
            </w:rPr>
            <w:t xml:space="preserve">(Demyttenaere </w:t>
          </w:r>
          <w:r w:rsidR="002A55F9" w:rsidRPr="002A55F9">
            <w:rPr>
              <w:color w:val="000000"/>
              <w:kern w:val="2"/>
              <w:sz w:val="24"/>
              <w:szCs w:val="24"/>
            </w:rPr>
            <w:lastRenderedPageBreak/>
            <w:t>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671ABD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2A55F9" w:rsidRPr="002A55F9">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DFAB82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2A55F9" w:rsidRPr="002A55F9">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FB0507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2A55F9" w:rsidRPr="002A55F9">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3A95FED6"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2A55F9">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B43B181"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2A55F9" w:rsidRPr="002A55F9">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7D25E2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2A55F9">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9577E7"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A55F9" w:rsidRPr="002A55F9">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65386140"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2A55F9" w:rsidRPr="002A55F9">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3F9B94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2A55F9" w:rsidRPr="002A55F9">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2A55F9" w:rsidRPr="002A55F9">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2A55F9" w:rsidRPr="002A55F9">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2A55F9" w:rsidRPr="002A55F9">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w:t>
      </w:r>
      <w:r w:rsidRPr="00BB5963">
        <w:rPr>
          <w:color w:val="000000"/>
          <w:kern w:val="2"/>
          <w:sz w:val="24"/>
          <w:szCs w:val="24"/>
        </w:rPr>
        <w:lastRenderedPageBreak/>
        <w:t xml:space="preserve">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2A55F9" w:rsidRPr="002A55F9">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2A55F9" w:rsidRPr="002A55F9">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91E8DB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2A55F9" w:rsidRPr="002A55F9">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727EAD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2A55F9">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B39AF50"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2A55F9" w:rsidRPr="002A55F9">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2A55F9" w:rsidRPr="002A55F9">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FE7E069"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2A55F9" w:rsidRPr="002A55F9">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80DE2A1"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2A55F9" w:rsidRPr="002A55F9">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D52B32D"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2A55F9" w:rsidRPr="002A55F9">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73FC88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2A55F9" w:rsidRPr="002A55F9">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2A55F9" w:rsidRPr="002A55F9">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2A55F9" w:rsidRPr="002A55F9">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AA10A9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2A55F9" w:rsidRPr="002A55F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48A133C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2A55F9" w:rsidRPr="002A55F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FF5CCE0"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2A55F9" w:rsidRPr="002A55F9">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6763F5C3"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2A55F9" w:rsidRPr="002A55F9">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62F57C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2A55F9">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13E30A9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2A55F9" w:rsidRPr="002A55F9">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916F78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2A55F9" w:rsidRPr="002A55F9">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38A3EB4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65A7E1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32D928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5CB692E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15FE6D5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785CAA4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45FC02F">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52FC32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6CAA6" w14:textId="77777777" w:rsidR="00B5227E" w:rsidRPr="00400470" w:rsidRDefault="00B5227E" w:rsidP="00631B7A">
      <w:pPr>
        <w:spacing w:after="0" w:line="240" w:lineRule="auto"/>
      </w:pPr>
      <w:r w:rsidRPr="00400470">
        <w:separator/>
      </w:r>
    </w:p>
  </w:endnote>
  <w:endnote w:type="continuationSeparator" w:id="0">
    <w:p w14:paraId="0276289E" w14:textId="77777777" w:rsidR="00B5227E" w:rsidRPr="00400470" w:rsidRDefault="00B5227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FA0FC" w14:textId="77777777" w:rsidR="00B5227E" w:rsidRPr="00400470" w:rsidRDefault="00B5227E" w:rsidP="00631B7A">
      <w:pPr>
        <w:spacing w:after="0" w:line="240" w:lineRule="auto"/>
      </w:pPr>
      <w:r w:rsidRPr="00400470">
        <w:separator/>
      </w:r>
    </w:p>
  </w:footnote>
  <w:footnote w:type="continuationSeparator" w:id="0">
    <w:p w14:paraId="4E440F66" w14:textId="77777777" w:rsidR="00B5227E" w:rsidRPr="00400470" w:rsidRDefault="00B5227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2AAE7D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2A55F9" w:rsidRPr="002A55F9">
            <w:rPr>
              <w:color w:val="000000"/>
            </w:rPr>
            <w:t>(Yeates, 2001)</w:t>
          </w:r>
        </w:sdtContent>
      </w:sdt>
      <w:r>
        <w:t xml:space="preserve">. </w:t>
      </w:r>
    </w:p>
  </w:footnote>
  <w:footnote w:id="3">
    <w:p w14:paraId="4FB3B95F" w14:textId="62ED34B6"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2A55F9" w:rsidRPr="002A55F9">
            <w:rPr>
              <w:color w:val="000000"/>
            </w:rPr>
            <w:t>(National Institute of Mental Health, 2023)</w:t>
          </w:r>
        </w:sdtContent>
      </w:sdt>
      <w:r>
        <w:t>.</w:t>
      </w:r>
    </w:p>
  </w:footnote>
  <w:footnote w:id="4">
    <w:p w14:paraId="560FA3DD" w14:textId="321F1E4D"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2A55F9" w:rsidRPr="002A55F9">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C33463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2A55F9" w:rsidRPr="002A55F9">
            <w:rPr>
              <w:color w:val="000000"/>
            </w:rPr>
            <w:t>(Andersen et al., 2020)</w:t>
          </w:r>
        </w:sdtContent>
      </w:sdt>
      <w:r w:rsidRPr="00400470">
        <w:rPr>
          <w:color w:val="000000"/>
        </w:rPr>
        <w:t>.</w:t>
      </w:r>
    </w:p>
  </w:footnote>
  <w:footnote w:id="7">
    <w:p w14:paraId="4DCCC30D" w14:textId="663766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2A55F9" w:rsidRPr="002A55F9">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2D130D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2A55F9">
            <w:rPr>
              <w:rFonts w:eastAsia="Times New Roman"/>
            </w:rPr>
            <w:t>(</w:t>
          </w:r>
          <w:r w:rsidR="002A55F9">
            <w:rPr>
              <w:rFonts w:eastAsia="Times New Roman"/>
              <w:i/>
              <w:iCs/>
            </w:rPr>
            <w:t>Act (Drama) Definition and Examples - Poem Analysis</w:t>
          </w:r>
          <w:r w:rsidR="002A55F9">
            <w:rPr>
              <w:rFonts w:eastAsia="Times New Roman"/>
            </w:rPr>
            <w:t>, 2023)</w:t>
          </w:r>
        </w:sdtContent>
      </w:sdt>
      <w:r w:rsidRPr="00B25161">
        <w:t>.</w:t>
      </w:r>
    </w:p>
  </w:footnote>
  <w:footnote w:id="13">
    <w:p w14:paraId="61CE4CE4" w14:textId="162D609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2A55F9" w:rsidRPr="002A55F9">
            <w:rPr>
              <w:color w:val="000000"/>
            </w:rPr>
            <w:t>(Arsalan, 2020)</w:t>
          </w:r>
        </w:sdtContent>
      </w:sdt>
      <w:r w:rsidRPr="00400470">
        <w:rPr>
          <w:color w:val="000000"/>
        </w:rPr>
        <w:t>.</w:t>
      </w:r>
    </w:p>
  </w:footnote>
  <w:footnote w:id="14">
    <w:p w14:paraId="44E9B5C8" w14:textId="3BA193AD"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2A55F9" w:rsidRPr="002A55F9">
            <w:rPr>
              <w:color w:val="000000"/>
            </w:rPr>
            <w:t>(Lewis et al., 2010)</w:t>
          </w:r>
        </w:sdtContent>
      </w:sdt>
      <w:r w:rsidR="00351702">
        <w:t>.</w:t>
      </w:r>
    </w:p>
  </w:footnote>
  <w:footnote w:id="15">
    <w:p w14:paraId="5B4113A8" w14:textId="7A84EB68"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2A55F9" w:rsidRPr="002A55F9">
            <w:rPr>
              <w:color w:val="000000"/>
            </w:rPr>
            <w:t>(Huron, 2008)</w:t>
          </w:r>
        </w:sdtContent>
      </w:sdt>
      <w:r>
        <w:t xml:space="preserve">. </w:t>
      </w:r>
    </w:p>
  </w:footnote>
  <w:footnote w:id="16">
    <w:p w14:paraId="0B01FFEC" w14:textId="1EB55A0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2A55F9">
            <w:rPr>
              <w:rFonts w:eastAsia="Times New Roman"/>
            </w:rPr>
            <w:t>(Joshi et al., 2015; Likert, 1932; Mumu et al., 2022; Nemoto &amp; Beglar, 2023; Tanujaya et al., 2023)</w:t>
          </w:r>
        </w:sdtContent>
      </w:sdt>
      <w:r w:rsidRPr="00400470">
        <w:t>.</w:t>
      </w:r>
    </w:p>
  </w:footnote>
  <w:footnote w:id="17">
    <w:p w14:paraId="0AFA5FCD" w14:textId="0F44711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2A55F9" w:rsidRPr="002A55F9">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C5777B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2A55F9" w:rsidRPr="002A55F9">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15EE9FF1"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2A55F9">
            <w:rPr>
              <w:rFonts w:eastAsia="Times New Roman"/>
            </w:rPr>
            <w:t>(</w:t>
          </w:r>
          <w:r w:rsidR="002A55F9">
            <w:rPr>
              <w:rFonts w:eastAsia="Times New Roman"/>
              <w:i/>
              <w:iCs/>
            </w:rPr>
            <w:t>Gregarismo - Dicionário Online Priberam de Português</w:t>
          </w:r>
          <w:r w:rsidR="002A55F9">
            <w:rPr>
              <w:rFonts w:eastAsia="Times New Roman"/>
            </w:rPr>
            <w:t>, 2023)</w:t>
          </w:r>
        </w:sdtContent>
      </w:sdt>
      <w:r w:rsidRPr="00400470">
        <w:t>.</w:t>
      </w:r>
    </w:p>
  </w:footnote>
  <w:footnote w:id="23">
    <w:p w14:paraId="546E3DAD" w14:textId="725C475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2A55F9" w:rsidRPr="002A55F9">
            <w:rPr>
              <w:color w:val="000000"/>
            </w:rPr>
            <w:t>(Jung, 1981)</w:t>
          </w:r>
        </w:sdtContent>
      </w:sdt>
      <w:r w:rsidRPr="00400470">
        <w:rPr>
          <w:color w:val="000000"/>
        </w:rPr>
        <w:t>.</w:t>
      </w:r>
    </w:p>
  </w:footnote>
  <w:footnote w:id="24">
    <w:p w14:paraId="0A111CBF" w14:textId="61B2D48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2A55F9" w:rsidRPr="002A55F9">
            <w:rPr>
              <w:color w:val="000000"/>
            </w:rPr>
            <w:t>(Palmer et al., 2014)</w:t>
          </w:r>
        </w:sdtContent>
      </w:sdt>
      <w:r w:rsidR="000F3183" w:rsidRPr="00400470">
        <w:rPr>
          <w:color w:val="000000"/>
        </w:rPr>
        <w:t>.</w:t>
      </w:r>
    </w:p>
  </w:footnote>
  <w:footnote w:id="25">
    <w:p w14:paraId="24FF5FF0" w14:textId="4CDA9D5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2A55F9" w:rsidRPr="002A55F9">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610456C0"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2A55F9">
            <w:rPr>
              <w:rFonts w:eastAsia="Times New Roman"/>
            </w:rPr>
            <w:t>(</w:t>
          </w:r>
          <w:r w:rsidR="002A55F9">
            <w:rPr>
              <w:rFonts w:eastAsia="Times New Roman"/>
              <w:i/>
              <w:iCs/>
            </w:rPr>
            <w:t>Lynch Mob Definition &amp; Meaning - Merriam-Webster</w:t>
          </w:r>
          <w:r w:rsidR="002A55F9">
            <w:rPr>
              <w:rFonts w:eastAsia="Times New Roman"/>
            </w:rPr>
            <w:t>, 2023)</w:t>
          </w:r>
        </w:sdtContent>
      </w:sdt>
      <w:r w:rsidR="00AB632D">
        <w:t xml:space="preserve"> </w:t>
      </w:r>
      <w:r>
        <w:t>.</w:t>
      </w:r>
    </w:p>
  </w:footnote>
  <w:footnote w:id="28">
    <w:p w14:paraId="6C202BBC" w14:textId="161074B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2A55F9" w:rsidRPr="002A55F9">
            <w:rPr>
              <w:color w:val="000000"/>
            </w:rPr>
            <w:t>(Srivastava, 2023)</w:t>
          </w:r>
        </w:sdtContent>
      </w:sdt>
      <w:r w:rsidRPr="00400470">
        <w:rPr>
          <w:color w:val="000000"/>
        </w:rPr>
        <w:t>.</w:t>
      </w:r>
    </w:p>
  </w:footnote>
  <w:footnote w:id="29">
    <w:p w14:paraId="1BE6E468" w14:textId="1B3586C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2A55F9">
            <w:rPr>
              <w:rFonts w:eastAsia="Times New Roman"/>
            </w:rPr>
            <w:t>(</w:t>
          </w:r>
          <w:r w:rsidR="002A55F9">
            <w:rPr>
              <w:rFonts w:eastAsia="Times New Roman"/>
              <w:i/>
              <w:iCs/>
            </w:rPr>
            <w:t>Dimensional_1 Adjective - Definition, Pictures, Pronunciation and Usage Notes | Oxford Advanced Learner’s Dictionary at OxfordLearnersDictionaries.Com</w:t>
          </w:r>
          <w:r w:rsidR="002A55F9">
            <w:rPr>
              <w:rFonts w:eastAsia="Times New Roman"/>
            </w:rPr>
            <w:t>, 2023)</w:t>
          </w:r>
        </w:sdtContent>
      </w:sdt>
      <w:r w:rsidR="00CE2266">
        <w:t>.</w:t>
      </w:r>
    </w:p>
  </w:footnote>
  <w:footnote w:id="30">
    <w:p w14:paraId="460224F7" w14:textId="5512D5B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2A55F9" w:rsidRPr="002A55F9">
            <w:rPr>
              <w:color w:val="000000"/>
            </w:rPr>
            <w:t>(Freeman, 2004a)</w:t>
          </w:r>
        </w:sdtContent>
      </w:sdt>
      <w:r w:rsidRPr="00400470">
        <w:rPr>
          <w:color w:val="000000"/>
        </w:rPr>
        <w:t>.</w:t>
      </w:r>
    </w:p>
  </w:footnote>
  <w:footnote w:id="31">
    <w:p w14:paraId="08DF69AE" w14:textId="24C8586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2A55F9" w:rsidRPr="002A55F9">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7893AC9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2A55F9" w:rsidRPr="002A55F9">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186504B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2A55F9" w:rsidRPr="002A55F9">
            <w:rPr>
              <w:color w:val="000000"/>
            </w:rPr>
            <w:t>(Gordis, 2011)</w:t>
          </w:r>
        </w:sdtContent>
      </w:sdt>
      <w:r w:rsidR="00C972AF" w:rsidRPr="00C972AF">
        <w:t>.</w:t>
      </w:r>
    </w:p>
  </w:footnote>
  <w:footnote w:id="34">
    <w:p w14:paraId="4D480CAF" w14:textId="3BCEAB6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2A55F9">
            <w:rPr>
              <w:rFonts w:eastAsia="Times New Roman"/>
            </w:rPr>
            <w:t>(Saraiva &amp; Cerejeira, 2014)</w:t>
          </w:r>
        </w:sdtContent>
      </w:sdt>
      <w:r w:rsidR="00C972AF">
        <w:t>.</w:t>
      </w:r>
    </w:p>
  </w:footnote>
  <w:footnote w:id="35">
    <w:p w14:paraId="78A4E145" w14:textId="1FE6B04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2A55F9">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4DFE924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2A55F9" w:rsidRPr="002A55F9">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41EA5E5C"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2A55F9" w:rsidRPr="002A55F9">
            <w:rPr>
              <w:color w:val="000000"/>
            </w:rPr>
            <w:t>(Freud, 1924)</w:t>
          </w:r>
        </w:sdtContent>
      </w:sdt>
      <w:r>
        <w:t>.</w:t>
      </w:r>
    </w:p>
  </w:footnote>
  <w:footnote w:id="38">
    <w:p w14:paraId="578B85FE" w14:textId="0F741F13"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2A55F9" w:rsidRPr="002A55F9">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EDAE7F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2A55F9" w:rsidRPr="002A55F9">
            <w:rPr>
              <w:color w:val="000000"/>
            </w:rPr>
            <w:t>(Nussbaum, 2013)(Nussbaum, 2013)(Nussbaum, 2013)(Nussbaum, 2013)(Nussbaum, 2013)(Nussbaum, 2013)</w:t>
          </w:r>
        </w:sdtContent>
      </w:sdt>
      <w:r w:rsidR="009C6F23">
        <w:t>.</w:t>
      </w:r>
      <w:r w:rsidR="00F24FF8">
        <w:t xml:space="preserve"> </w:t>
      </w:r>
    </w:p>
  </w:footnote>
  <w:footnote w:id="45">
    <w:p w14:paraId="0BC52C95" w14:textId="3526A520"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2A55F9" w:rsidRPr="002A55F9">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6BFDEE2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2A55F9" w:rsidRPr="002A55F9">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6C3E14E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2A55F9" w:rsidRPr="002A55F9">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72B4CF82"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2A55F9" w:rsidRPr="002A55F9">
            <w:rPr>
              <w:color w:val="000000"/>
            </w:rPr>
            <w:t>(Mehrafrooz, 2023)(Mehrafrooz, 2023)(Mehrafrooz, 2023)(Mehrafrooz, 2023)(Mehrafrooz, 2023)(Mehrafrooz, 2023)</w:t>
          </w:r>
        </w:sdtContent>
      </w:sdt>
      <w:r>
        <w:rPr>
          <w:color w:val="000000"/>
        </w:rPr>
        <w:t>.</w:t>
      </w:r>
    </w:p>
  </w:footnote>
  <w:footnote w:id="49">
    <w:p w14:paraId="4E326DC7" w14:textId="42DC92D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2A55F9" w:rsidRPr="002A55F9">
            <w:rPr>
              <w:color w:val="000000"/>
            </w:rPr>
            <w:t>(Ching, 1975)(Ching, 1975)(Ching, 1975)(Ching, 1975)(Ching, 1975)(Ching, 1975)</w:t>
          </w:r>
        </w:sdtContent>
      </w:sdt>
      <w:r w:rsidR="006875D1">
        <w:rPr>
          <w:color w:val="000000"/>
        </w:rPr>
        <w:t>.</w:t>
      </w:r>
    </w:p>
  </w:footnote>
  <w:footnote w:id="50">
    <w:p w14:paraId="5356DFB6" w14:textId="2A47DE0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2A55F9" w:rsidRPr="002A55F9">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CE80908"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2A55F9" w:rsidRPr="002A55F9">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715498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2A55F9" w:rsidRPr="002A55F9">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2775527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2A55F9" w:rsidRPr="002A55F9">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7A974FA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2A55F9" w:rsidRPr="002A55F9">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69E0D5D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2A55F9" w:rsidRPr="002A55F9">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48F357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2A55F9" w:rsidRPr="002A55F9">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100EC810"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2A55F9" w:rsidRPr="002A55F9">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2E8A23E9"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2A55F9" w:rsidRPr="002A55F9">
            <w:rPr>
              <w:color w:val="000000"/>
            </w:rPr>
            <w:t>(Myss, 2013)(Myss, 2013)(Myss, 2013)(Myss, 2013)(Myss, 2013)(Myss, 2013)</w:t>
          </w:r>
        </w:sdtContent>
      </w:sdt>
      <w:r w:rsidR="001B5C23" w:rsidRPr="00A02328">
        <w:rPr>
          <w:color w:val="000000" w:themeColor="text1"/>
        </w:rPr>
        <w:t>.</w:t>
      </w:r>
    </w:p>
  </w:footnote>
  <w:footnote w:id="80">
    <w:p w14:paraId="698B70F8" w14:textId="0B2BAC3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2A55F9" w:rsidRPr="002A55F9">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5C5477E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2A55F9">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66E6F150"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2A55F9" w:rsidRPr="002A55F9">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2A55F9" w:rsidRPr="002A55F9">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2A55F9">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588682D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2A55F9" w:rsidRPr="002A55F9">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30877C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2A55F9" w:rsidRPr="002A55F9">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0306C73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2A55F9" w:rsidRPr="002A55F9">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486BB62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2A55F9">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6D5510E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2A55F9" w:rsidRPr="002A55F9">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74CBFD64"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2A55F9" w:rsidRPr="002A55F9">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2A55F9" w:rsidRPr="002A55F9">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707D0F2"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2A55F9" w:rsidRPr="002A55F9">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1B3BD4C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2A55F9" w:rsidRPr="002A55F9">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E84708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2A55F9">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6BB199E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2A55F9" w:rsidRPr="002A55F9">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2FCF37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2A55F9" w:rsidRPr="002A55F9">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1F40DB48"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2A55F9" w:rsidRPr="002A55F9">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2A55F9" w:rsidRPr="002A55F9">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AC9777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2A55F9" w:rsidRPr="002A55F9">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141023D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2A55F9" w:rsidRPr="002A55F9">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306F14A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2A55F9" w:rsidRPr="002A55F9">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D7546A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2A55F9" w:rsidRPr="002A55F9">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C6B7B6D"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2A55F9">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0F39570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2A55F9">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443541F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2A55F9">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BE8CA2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2A55F9" w:rsidRPr="002A55F9">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3561956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2A55F9">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2F6161E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2A55F9" w:rsidRPr="002A55F9">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9CAA38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2A55F9" w:rsidRPr="002A55F9">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04AD95B5"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2A55F9" w:rsidRPr="002A55F9">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68BEC60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2A55F9" w:rsidRPr="002A55F9">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6654C79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2A55F9" w:rsidRPr="002A55F9">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48B94F5"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2A55F9" w:rsidRPr="002A55F9">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45E1AF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2A55F9" w:rsidRPr="002A55F9">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3E9E25C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2A55F9" w:rsidRPr="002A55F9">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629AE6F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2A55F9" w:rsidRPr="002A55F9">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2A55F9" w:rsidRPr="002A55F9">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7A4E8E0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2A55F9" w:rsidRPr="002A55F9">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5144AB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2A55F9" w:rsidRPr="002A55F9">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279DAD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2A55F9">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269EC8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2A55F9" w:rsidRPr="002A55F9">
            <w:rPr>
              <w:color w:val="000000"/>
            </w:rPr>
            <w:t>(Pryn, 2022)(Pryn, 2022)(Pryn, 2022)(Pryn, 2022)(Pryn, 2022)(Pryn, 2022)</w:t>
          </w:r>
        </w:sdtContent>
      </w:sdt>
      <w:r w:rsidRPr="00400470">
        <w:t xml:space="preserve">. </w:t>
      </w:r>
    </w:p>
  </w:footnote>
  <w:footnote w:id="150">
    <w:p w14:paraId="49E2294E" w14:textId="14A6E5D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2A55F9" w:rsidRPr="002A55F9">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6wFAHB9/P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2</Pages>
  <Words>95265</Words>
  <Characters>543011</Characters>
  <Application>Microsoft Office Word</Application>
  <DocSecurity>0</DocSecurity>
  <Lines>4525</Lines>
  <Paragraphs>1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